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F6122B" w14:textId="7C8B13DA" w:rsidR="00222A8D" w:rsidRPr="006F03E0" w:rsidRDefault="006F03E0" w:rsidP="006F03E0">
      <w:pPr>
        <w:pStyle w:val="BodyText"/>
        <w:spacing w:before="0"/>
        <w:rPr>
          <w:b w:val="0"/>
          <w:sz w:val="29"/>
        </w:rPr>
      </w:pPr>
      <w:r w:rsidRPr="006F03E0">
        <w:rPr>
          <w:b w:val="0"/>
          <w:noProof/>
          <w:sz w:val="29"/>
        </w:rPr>
        <w:drawing>
          <wp:inline distT="0" distB="0" distL="0" distR="0" wp14:anchorId="0D191AFE" wp14:editId="341AA079">
            <wp:extent cx="5944235" cy="7010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235" cy="7010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72D69D4" w14:textId="77777777" w:rsidR="006F03E0" w:rsidRPr="006F03E0" w:rsidRDefault="006F03E0" w:rsidP="006F03E0">
      <w:pPr>
        <w:pStyle w:val="Title"/>
        <w:jc w:val="left"/>
        <w:rPr>
          <w:rFonts w:asciiTheme="minorHAnsi" w:hAnsiTheme="minorHAnsi" w:cstheme="minorHAnsi"/>
          <w:sz w:val="20"/>
          <w:szCs w:val="20"/>
        </w:rPr>
      </w:pPr>
    </w:p>
    <w:p w14:paraId="326370A0" w14:textId="77777777" w:rsidR="006F03E0" w:rsidRPr="006F03E0" w:rsidRDefault="006F03E0" w:rsidP="006F03E0">
      <w:pPr>
        <w:pStyle w:val="Title"/>
        <w:rPr>
          <w:rFonts w:asciiTheme="minorHAnsi" w:hAnsiTheme="minorHAnsi" w:cstheme="minorHAnsi"/>
        </w:rPr>
      </w:pPr>
    </w:p>
    <w:p w14:paraId="6D23BBAF" w14:textId="138A0EB8" w:rsidR="00222A8D" w:rsidRPr="006F03E0" w:rsidRDefault="001A1FFA" w:rsidP="006F03E0">
      <w:pPr>
        <w:pStyle w:val="Title"/>
        <w:rPr>
          <w:rFonts w:asciiTheme="minorHAnsi" w:hAnsiTheme="minorHAnsi" w:cstheme="minorHAnsi"/>
        </w:rPr>
      </w:pPr>
      <w:r w:rsidRPr="006F03E0">
        <w:rPr>
          <w:rFonts w:asciiTheme="minorHAnsi" w:hAnsiTheme="minorHAnsi" w:cstheme="minorHAnsi"/>
        </w:rPr>
        <w:t>CHESTIONAR</w:t>
      </w:r>
      <w:r w:rsidRPr="006F03E0">
        <w:rPr>
          <w:rFonts w:asciiTheme="minorHAnsi" w:hAnsiTheme="minorHAnsi" w:cstheme="minorHAnsi"/>
          <w:spacing w:val="-5"/>
        </w:rPr>
        <w:t xml:space="preserve"> </w:t>
      </w:r>
      <w:r w:rsidRPr="006F03E0">
        <w:rPr>
          <w:rFonts w:asciiTheme="minorHAnsi" w:hAnsiTheme="minorHAnsi" w:cstheme="minorHAnsi"/>
        </w:rPr>
        <w:t>DE</w:t>
      </w:r>
      <w:r w:rsidRPr="006F03E0">
        <w:rPr>
          <w:rFonts w:asciiTheme="minorHAnsi" w:hAnsiTheme="minorHAnsi" w:cstheme="minorHAnsi"/>
          <w:spacing w:val="-4"/>
        </w:rPr>
        <w:t xml:space="preserve"> </w:t>
      </w:r>
      <w:r w:rsidRPr="006F03E0">
        <w:rPr>
          <w:rFonts w:asciiTheme="minorHAnsi" w:hAnsiTheme="minorHAnsi" w:cstheme="minorHAnsi"/>
        </w:rPr>
        <w:t>MEDIU</w:t>
      </w:r>
    </w:p>
    <w:p w14:paraId="0EE40E08" w14:textId="77777777" w:rsidR="00222A8D" w:rsidRPr="006F03E0" w:rsidRDefault="00222A8D" w:rsidP="006F03E0">
      <w:pPr>
        <w:pStyle w:val="BodyText"/>
        <w:spacing w:before="8"/>
        <w:rPr>
          <w:rFonts w:ascii="Cambria"/>
          <w:sz w:val="30"/>
        </w:rPr>
      </w:pPr>
    </w:p>
    <w:p w14:paraId="006090E6" w14:textId="0B0B10BD" w:rsidR="00222A8D" w:rsidRPr="006F03E0" w:rsidRDefault="001A1FFA" w:rsidP="006F03E0">
      <w:pPr>
        <w:pStyle w:val="Heading1"/>
        <w:spacing w:before="115" w:line="276" w:lineRule="auto"/>
        <w:jc w:val="both"/>
      </w:pPr>
      <w:r w:rsidRPr="006F03E0">
        <w:t>Vă rugăm să precizați dacă lucrările de renovare/instalare de echipamente prevăzute în cadrul</w:t>
      </w:r>
      <w:r w:rsidRPr="006F03E0">
        <w:rPr>
          <w:spacing w:val="1"/>
        </w:rPr>
        <w:t xml:space="preserve"> </w:t>
      </w:r>
      <w:r w:rsidRPr="006F03E0">
        <w:t xml:space="preserve">proiectului ar putea avea unul din următoarele efecte negative asupra mediului (marcați cu </w:t>
      </w:r>
      <w:r w:rsidRPr="006F03E0">
        <w:rPr>
          <w:b/>
        </w:rPr>
        <w:t>X</w:t>
      </w:r>
      <w:r w:rsidRPr="006F03E0">
        <w:rPr>
          <w:b/>
          <w:spacing w:val="1"/>
        </w:rPr>
        <w:t xml:space="preserve"> </w:t>
      </w:r>
      <w:r w:rsidRPr="006F03E0">
        <w:t>răspunsul</w:t>
      </w:r>
      <w:r w:rsidRPr="006F03E0">
        <w:rPr>
          <w:spacing w:val="-1"/>
        </w:rPr>
        <w:t xml:space="preserve"> </w:t>
      </w:r>
      <w:r w:rsidRPr="006F03E0">
        <w:t>corespunzător</w:t>
      </w:r>
      <w:r w:rsidRPr="006F03E0">
        <w:rPr>
          <w:spacing w:val="-2"/>
        </w:rPr>
        <w:t xml:space="preserve"> </w:t>
      </w:r>
      <w:r w:rsidRPr="006F03E0">
        <w:t>și,</w:t>
      </w:r>
      <w:r w:rsidRPr="006F03E0">
        <w:rPr>
          <w:spacing w:val="-1"/>
        </w:rPr>
        <w:t xml:space="preserve"> </w:t>
      </w:r>
      <w:r w:rsidRPr="006F03E0">
        <w:t>după</w:t>
      </w:r>
      <w:r w:rsidRPr="006F03E0">
        <w:rPr>
          <w:spacing w:val="-2"/>
        </w:rPr>
        <w:t xml:space="preserve"> </w:t>
      </w:r>
      <w:r w:rsidRPr="006F03E0">
        <w:t>caz,</w:t>
      </w:r>
      <w:r w:rsidRPr="006F03E0">
        <w:rPr>
          <w:spacing w:val="-2"/>
        </w:rPr>
        <w:t xml:space="preserve"> </w:t>
      </w:r>
      <w:r w:rsidRPr="006F03E0">
        <w:t>furnizați</w:t>
      </w:r>
      <w:r w:rsidRPr="006F03E0">
        <w:rPr>
          <w:spacing w:val="2"/>
        </w:rPr>
        <w:t xml:space="preserve"> </w:t>
      </w:r>
      <w:r w:rsidRPr="006F03E0">
        <w:t>detaliile</w:t>
      </w:r>
      <w:r w:rsidRPr="006F03E0">
        <w:rPr>
          <w:spacing w:val="1"/>
        </w:rPr>
        <w:t xml:space="preserve"> </w:t>
      </w:r>
      <w:r w:rsidRPr="006F03E0">
        <w:t>solicitate):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9851"/>
      </w:tblGrid>
      <w:tr w:rsidR="007A0453" w:rsidRPr="006F03E0" w14:paraId="615444E7" w14:textId="77777777" w:rsidTr="006607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1" w:type="dxa"/>
          </w:tcPr>
          <w:p w14:paraId="24A4CCDF" w14:textId="0AECFF3C" w:rsidR="007A0453" w:rsidRPr="006F03E0" w:rsidRDefault="007A0453" w:rsidP="006F03E0">
            <w:pPr>
              <w:pStyle w:val="Heading1"/>
              <w:spacing w:before="115" w:line="276" w:lineRule="auto"/>
              <w:ind w:left="360"/>
              <w:jc w:val="both"/>
              <w:outlineLvl w:val="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015F5A" w:rsidRPr="006F03E0" w14:paraId="7EE41CD4" w14:textId="77777777" w:rsidTr="00660709">
        <w:trPr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1" w:type="dxa"/>
          </w:tcPr>
          <w:p w14:paraId="4764BE44" w14:textId="4108474F" w:rsidR="00015F5A" w:rsidRPr="006F03E0" w:rsidRDefault="00015F5A" w:rsidP="006F03E0">
            <w:pPr>
              <w:pStyle w:val="Heading1"/>
              <w:numPr>
                <w:ilvl w:val="0"/>
                <w:numId w:val="4"/>
              </w:numPr>
              <w:spacing w:before="115" w:line="276" w:lineRule="auto"/>
              <w:jc w:val="both"/>
              <w:outlineLvl w:val="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6F03E0">
              <w:rPr>
                <w:rFonts w:asciiTheme="minorHAnsi" w:hAnsiTheme="minorHAnsi" w:cstheme="minorHAnsi"/>
                <w:sz w:val="22"/>
                <w:szCs w:val="22"/>
              </w:rPr>
              <w:t>DEȘEURI</w:t>
            </w:r>
            <w:r w:rsidRPr="006F03E0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6F03E0">
              <w:rPr>
                <w:rFonts w:asciiTheme="minorHAnsi" w:hAnsiTheme="minorHAnsi" w:cstheme="minorHAnsi"/>
                <w:sz w:val="22"/>
                <w:szCs w:val="22"/>
              </w:rPr>
              <w:t>–</w:t>
            </w:r>
            <w:r w:rsidRPr="006F03E0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6F03E0">
              <w:rPr>
                <w:rFonts w:asciiTheme="minorHAnsi" w:hAnsiTheme="minorHAnsi" w:cstheme="minorHAnsi"/>
                <w:sz w:val="22"/>
                <w:szCs w:val="22"/>
              </w:rPr>
              <w:t>Contaminare</w:t>
            </w:r>
            <w:r w:rsidRPr="006F03E0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6F03E0">
              <w:rPr>
                <w:rFonts w:asciiTheme="minorHAnsi" w:hAnsiTheme="minorHAnsi" w:cstheme="minorHAnsi"/>
                <w:sz w:val="22"/>
                <w:szCs w:val="22"/>
              </w:rPr>
              <w:t>datorită</w:t>
            </w:r>
            <w:r w:rsidRPr="006F03E0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 xml:space="preserve"> </w:t>
            </w:r>
            <w:r w:rsidRPr="006F03E0">
              <w:rPr>
                <w:rFonts w:asciiTheme="minorHAnsi" w:hAnsiTheme="minorHAnsi" w:cstheme="minorHAnsi"/>
                <w:sz w:val="22"/>
                <w:szCs w:val="22"/>
              </w:rPr>
              <w:t>lucrărilor</w:t>
            </w:r>
            <w:r w:rsidRPr="006F03E0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6F03E0">
              <w:rPr>
                <w:rFonts w:asciiTheme="minorHAnsi" w:hAnsiTheme="minorHAnsi" w:cstheme="minorHAnsi"/>
                <w:sz w:val="22"/>
                <w:szCs w:val="22"/>
              </w:rPr>
              <w:t>prevăzute</w:t>
            </w:r>
            <w:r w:rsidRPr="006F03E0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 xml:space="preserve"> </w:t>
            </w:r>
            <w:r w:rsidRPr="006F03E0">
              <w:rPr>
                <w:rFonts w:asciiTheme="minorHAnsi" w:hAnsiTheme="minorHAnsi" w:cstheme="minorHAnsi"/>
                <w:sz w:val="22"/>
                <w:szCs w:val="22"/>
              </w:rPr>
              <w:t>și</w:t>
            </w:r>
            <w:r w:rsidRPr="006F03E0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6F03E0">
              <w:rPr>
                <w:rFonts w:asciiTheme="minorHAnsi" w:hAnsiTheme="minorHAnsi" w:cstheme="minorHAnsi"/>
                <w:sz w:val="22"/>
                <w:szCs w:val="22"/>
              </w:rPr>
              <w:t>a</w:t>
            </w:r>
            <w:r w:rsidRPr="006F03E0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6F03E0">
              <w:rPr>
                <w:rFonts w:asciiTheme="minorHAnsi" w:hAnsiTheme="minorHAnsi" w:cstheme="minorHAnsi"/>
                <w:sz w:val="22"/>
                <w:szCs w:val="22"/>
              </w:rPr>
              <w:t>deșeurilor</w:t>
            </w:r>
            <w:r w:rsidRPr="006F03E0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 xml:space="preserve"> </w:t>
            </w:r>
            <w:r w:rsidRPr="006F03E0">
              <w:rPr>
                <w:rFonts w:asciiTheme="minorHAnsi" w:hAnsiTheme="minorHAnsi" w:cstheme="minorHAnsi"/>
                <w:sz w:val="22"/>
                <w:szCs w:val="22"/>
              </w:rPr>
              <w:t>menajere</w:t>
            </w:r>
            <w:r w:rsidRPr="006F03E0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6F03E0">
              <w:rPr>
                <w:rFonts w:asciiTheme="minorHAnsi" w:hAnsiTheme="minorHAnsi" w:cstheme="minorHAnsi"/>
                <w:sz w:val="22"/>
                <w:szCs w:val="22"/>
              </w:rPr>
              <w:t>aferente</w:t>
            </w:r>
          </w:p>
        </w:tc>
      </w:tr>
      <w:tr w:rsidR="007A0453" w:rsidRPr="006F03E0" w14:paraId="71379262" w14:textId="77777777" w:rsidTr="00660709">
        <w:trPr>
          <w:trHeight w:val="12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1" w:type="dxa"/>
          </w:tcPr>
          <w:p w14:paraId="7DDE313C" w14:textId="77777777" w:rsidR="007A0453" w:rsidRPr="006F03E0" w:rsidRDefault="007A0453" w:rsidP="006F03E0">
            <w:pPr>
              <w:tabs>
                <w:tab w:val="left" w:pos="577"/>
              </w:tabs>
              <w:rPr>
                <w:rFonts w:asciiTheme="minorHAnsi" w:hAnsiTheme="minorHAnsi" w:cstheme="minorHAnsi"/>
                <w:b w:val="0"/>
              </w:rPr>
            </w:pPr>
          </w:p>
          <w:tbl>
            <w:tblPr>
              <w:tblW w:w="0" w:type="auto"/>
              <w:tblInd w:w="234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1304"/>
              <w:gridCol w:w="1016"/>
              <w:gridCol w:w="1163"/>
              <w:gridCol w:w="869"/>
            </w:tblGrid>
            <w:tr w:rsidR="003D425D" w:rsidRPr="006F03E0" w14:paraId="31B7A9A2" w14:textId="77777777" w:rsidTr="00660709">
              <w:trPr>
                <w:trHeight w:val="263"/>
              </w:trPr>
              <w:tc>
                <w:tcPr>
                  <w:tcW w:w="1304" w:type="dxa"/>
                </w:tcPr>
                <w:p w14:paraId="61E6097B" w14:textId="77777777" w:rsidR="003D425D" w:rsidRPr="006F03E0" w:rsidRDefault="003D425D" w:rsidP="006F03E0">
                  <w:pPr>
                    <w:pStyle w:val="TableParagraph"/>
                    <w:spacing w:before="1"/>
                    <w:ind w:left="489" w:right="485"/>
                    <w:jc w:val="center"/>
                    <w:rPr>
                      <w:rFonts w:asciiTheme="minorHAnsi" w:hAnsiTheme="minorHAnsi" w:cstheme="minorHAnsi"/>
                      <w:b/>
                    </w:rPr>
                  </w:pPr>
                  <w:r w:rsidRPr="006F03E0">
                    <w:rPr>
                      <w:rFonts w:asciiTheme="minorHAnsi" w:hAnsiTheme="minorHAnsi" w:cstheme="minorHAnsi"/>
                      <w:b/>
                    </w:rPr>
                    <w:t>DA</w:t>
                  </w:r>
                </w:p>
              </w:tc>
              <w:tc>
                <w:tcPr>
                  <w:tcW w:w="1016" w:type="dxa"/>
                </w:tcPr>
                <w:p w14:paraId="5106A905" w14:textId="77777777" w:rsidR="003D425D" w:rsidRPr="006F03E0" w:rsidRDefault="003D425D" w:rsidP="006F03E0">
                  <w:pPr>
                    <w:pStyle w:val="TableParagraph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163" w:type="dxa"/>
                </w:tcPr>
                <w:p w14:paraId="078F0FE5" w14:textId="77777777" w:rsidR="003D425D" w:rsidRPr="006F03E0" w:rsidRDefault="003D425D" w:rsidP="006F03E0">
                  <w:pPr>
                    <w:pStyle w:val="TableParagraph"/>
                    <w:spacing w:before="1"/>
                    <w:ind w:left="413" w:right="408"/>
                    <w:jc w:val="center"/>
                    <w:rPr>
                      <w:rFonts w:asciiTheme="minorHAnsi" w:hAnsiTheme="minorHAnsi" w:cstheme="minorHAnsi"/>
                      <w:b/>
                    </w:rPr>
                  </w:pPr>
                  <w:r w:rsidRPr="006F03E0">
                    <w:rPr>
                      <w:rFonts w:asciiTheme="minorHAnsi" w:hAnsiTheme="minorHAnsi" w:cstheme="minorHAnsi"/>
                      <w:b/>
                    </w:rPr>
                    <w:t>NU</w:t>
                  </w:r>
                </w:p>
              </w:tc>
              <w:tc>
                <w:tcPr>
                  <w:tcW w:w="869" w:type="dxa"/>
                </w:tcPr>
                <w:p w14:paraId="166166F6" w14:textId="77777777" w:rsidR="003D425D" w:rsidRPr="006F03E0" w:rsidRDefault="003D425D" w:rsidP="006F03E0">
                  <w:pPr>
                    <w:pStyle w:val="TableParagraph"/>
                    <w:rPr>
                      <w:rFonts w:asciiTheme="minorHAnsi" w:hAnsiTheme="minorHAnsi" w:cstheme="minorHAnsi"/>
                    </w:rPr>
                  </w:pPr>
                </w:p>
              </w:tc>
            </w:tr>
          </w:tbl>
          <w:p w14:paraId="164367D3" w14:textId="77777777" w:rsidR="004E3FD7" w:rsidRPr="006F03E0" w:rsidRDefault="004E3FD7" w:rsidP="006F03E0">
            <w:pPr>
              <w:tabs>
                <w:tab w:val="left" w:pos="577"/>
              </w:tabs>
              <w:rPr>
                <w:rFonts w:asciiTheme="minorHAnsi" w:hAnsiTheme="minorHAnsi" w:cstheme="minorHAnsi"/>
                <w:b w:val="0"/>
                <w:bCs w:val="0"/>
                <w:i/>
                <w:spacing w:val="-43"/>
              </w:rPr>
            </w:pP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Dacă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răspunsul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este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2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DA,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identificați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concret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2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posibilele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2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efecte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5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negative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2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și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4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descrieți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măsurile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2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de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reducere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a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2"/>
              </w:rPr>
              <w:t xml:space="preserve"> impactului acestora.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43"/>
              </w:rPr>
              <w:t xml:space="preserve">  </w:t>
            </w:r>
          </w:p>
          <w:p w14:paraId="2D715E33" w14:textId="1D7125F6" w:rsidR="004E3FD7" w:rsidRPr="006F03E0" w:rsidRDefault="004E3FD7" w:rsidP="006F03E0">
            <w:pPr>
              <w:spacing w:line="276" w:lineRule="auto"/>
              <w:ind w:left="218" w:right="269"/>
              <w:rPr>
                <w:rFonts w:asciiTheme="minorHAnsi" w:hAnsiTheme="minorHAnsi" w:cstheme="minorHAnsi"/>
                <w:b w:val="0"/>
                <w:i/>
              </w:rPr>
            </w:pPr>
          </w:p>
        </w:tc>
      </w:tr>
      <w:tr w:rsidR="003D425D" w:rsidRPr="006F03E0" w14:paraId="7EF468A4" w14:textId="77777777" w:rsidTr="00660709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1" w:type="dxa"/>
          </w:tcPr>
          <w:p w14:paraId="7A288147" w14:textId="78DDC92E" w:rsidR="003D425D" w:rsidRPr="006F03E0" w:rsidRDefault="003D425D" w:rsidP="006F03E0">
            <w:pPr>
              <w:pStyle w:val="ListParagraph"/>
              <w:numPr>
                <w:ilvl w:val="0"/>
                <w:numId w:val="4"/>
              </w:numPr>
              <w:tabs>
                <w:tab w:val="left" w:pos="577"/>
              </w:tabs>
              <w:rPr>
                <w:rFonts w:asciiTheme="minorHAnsi" w:hAnsiTheme="minorHAnsi" w:cstheme="minorHAnsi"/>
                <w:b w:val="0"/>
              </w:rPr>
            </w:pPr>
            <w:r w:rsidRPr="006F03E0">
              <w:rPr>
                <w:rFonts w:asciiTheme="minorHAnsi" w:hAnsiTheme="minorHAnsi" w:cstheme="minorHAnsi"/>
              </w:rPr>
              <w:t>TEREN</w:t>
            </w:r>
            <w:r w:rsidRPr="006F03E0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–</w:t>
            </w:r>
            <w:r w:rsidRPr="006F03E0">
              <w:rPr>
                <w:rFonts w:asciiTheme="minorHAnsi" w:hAnsiTheme="minorHAnsi" w:cstheme="minorHAnsi"/>
                <w:spacing w:val="-4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Deteriorări</w:t>
            </w:r>
            <w:r w:rsidRPr="006F03E0">
              <w:rPr>
                <w:rFonts w:asciiTheme="minorHAnsi" w:hAnsiTheme="minorHAnsi" w:cstheme="minorHAnsi"/>
                <w:spacing w:val="-5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de</w:t>
            </w:r>
            <w:r w:rsidRPr="006F03E0">
              <w:rPr>
                <w:rFonts w:asciiTheme="minorHAnsi" w:hAnsiTheme="minorHAnsi" w:cstheme="minorHAnsi"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teren</w:t>
            </w:r>
            <w:r w:rsidRPr="006F03E0">
              <w:rPr>
                <w:rFonts w:asciiTheme="minorHAnsi" w:hAnsiTheme="minorHAnsi" w:cstheme="minorHAnsi"/>
                <w:spacing w:val="-5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din</w:t>
            </w:r>
            <w:r w:rsidRPr="006F03E0">
              <w:rPr>
                <w:rFonts w:asciiTheme="minorHAnsi" w:hAnsiTheme="minorHAnsi" w:cstheme="minorHAnsi"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cauza</w:t>
            </w:r>
            <w:r w:rsidRPr="006F03E0">
              <w:rPr>
                <w:rFonts w:asciiTheme="minorHAnsi" w:hAnsiTheme="minorHAnsi" w:cstheme="minorHAnsi"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lucrărilor,</w:t>
            </w:r>
            <w:r w:rsidRPr="006F03E0">
              <w:rPr>
                <w:rFonts w:asciiTheme="minorHAnsi" w:hAnsiTheme="minorHAnsi" w:cstheme="minorHAnsi"/>
                <w:spacing w:val="-5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alunecărilor</w:t>
            </w:r>
            <w:r w:rsidRPr="006F03E0">
              <w:rPr>
                <w:rFonts w:asciiTheme="minorHAnsi" w:hAnsiTheme="minorHAnsi" w:cstheme="minorHAnsi"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de</w:t>
            </w:r>
            <w:r w:rsidRPr="006F03E0">
              <w:rPr>
                <w:rFonts w:asciiTheme="minorHAnsi" w:hAnsiTheme="minorHAnsi" w:cstheme="minorHAnsi"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teren,</w:t>
            </w:r>
            <w:r w:rsidRPr="006F03E0">
              <w:rPr>
                <w:rFonts w:asciiTheme="minorHAnsi" w:hAnsiTheme="minorHAnsi" w:cstheme="minorHAnsi"/>
                <w:spacing w:val="-5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excavărilor</w:t>
            </w:r>
            <w:r w:rsidRPr="006F03E0">
              <w:rPr>
                <w:rFonts w:asciiTheme="minorHAnsi" w:hAnsiTheme="minorHAnsi" w:cstheme="minorHAnsi"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și</w:t>
            </w:r>
            <w:r w:rsidRPr="006F03E0">
              <w:rPr>
                <w:rFonts w:asciiTheme="minorHAnsi" w:hAnsiTheme="minorHAnsi" w:cstheme="minorHAnsi"/>
                <w:spacing w:val="-4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a</w:t>
            </w:r>
            <w:r w:rsidRPr="006F03E0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deșeurilor</w:t>
            </w:r>
          </w:p>
        </w:tc>
      </w:tr>
      <w:tr w:rsidR="004E3FD7" w:rsidRPr="006F03E0" w14:paraId="637B29B1" w14:textId="77777777" w:rsidTr="00660709">
        <w:trPr>
          <w:trHeight w:val="12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1" w:type="dxa"/>
          </w:tcPr>
          <w:p w14:paraId="1437C474" w14:textId="77777777" w:rsidR="004E3FD7" w:rsidRPr="006F03E0" w:rsidRDefault="004E3FD7" w:rsidP="006F03E0">
            <w:pPr>
              <w:tabs>
                <w:tab w:val="left" w:pos="577"/>
              </w:tabs>
              <w:rPr>
                <w:rFonts w:asciiTheme="minorHAnsi" w:hAnsiTheme="minorHAnsi" w:cstheme="minorHAnsi"/>
                <w:b w:val="0"/>
              </w:rPr>
            </w:pPr>
          </w:p>
          <w:tbl>
            <w:tblPr>
              <w:tblW w:w="0" w:type="auto"/>
              <w:tblInd w:w="234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1304"/>
              <w:gridCol w:w="1016"/>
              <w:gridCol w:w="1163"/>
              <w:gridCol w:w="869"/>
            </w:tblGrid>
            <w:tr w:rsidR="004E3FD7" w:rsidRPr="006F03E0" w14:paraId="4EEF546C" w14:textId="77777777" w:rsidTr="00660709">
              <w:trPr>
                <w:trHeight w:val="263"/>
              </w:trPr>
              <w:tc>
                <w:tcPr>
                  <w:tcW w:w="1304" w:type="dxa"/>
                </w:tcPr>
                <w:p w14:paraId="3A785010" w14:textId="77777777" w:rsidR="004E3FD7" w:rsidRPr="006F03E0" w:rsidRDefault="004E3FD7" w:rsidP="006F03E0">
                  <w:pPr>
                    <w:pStyle w:val="TableParagraph"/>
                    <w:spacing w:before="1"/>
                    <w:ind w:left="489" w:right="485"/>
                    <w:jc w:val="center"/>
                    <w:rPr>
                      <w:rFonts w:asciiTheme="minorHAnsi" w:hAnsiTheme="minorHAnsi" w:cstheme="minorHAnsi"/>
                      <w:b/>
                    </w:rPr>
                  </w:pPr>
                  <w:r w:rsidRPr="006F03E0">
                    <w:rPr>
                      <w:rFonts w:asciiTheme="minorHAnsi" w:hAnsiTheme="minorHAnsi" w:cstheme="minorHAnsi"/>
                      <w:b/>
                    </w:rPr>
                    <w:t>DA</w:t>
                  </w:r>
                </w:p>
              </w:tc>
              <w:tc>
                <w:tcPr>
                  <w:tcW w:w="1016" w:type="dxa"/>
                </w:tcPr>
                <w:p w14:paraId="34A438F3" w14:textId="77777777" w:rsidR="004E3FD7" w:rsidRPr="006F03E0" w:rsidRDefault="004E3FD7" w:rsidP="006F03E0">
                  <w:pPr>
                    <w:pStyle w:val="TableParagraph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163" w:type="dxa"/>
                </w:tcPr>
                <w:p w14:paraId="1B299287" w14:textId="77777777" w:rsidR="004E3FD7" w:rsidRPr="006F03E0" w:rsidRDefault="004E3FD7" w:rsidP="006F03E0">
                  <w:pPr>
                    <w:pStyle w:val="TableParagraph"/>
                    <w:spacing w:before="1"/>
                    <w:ind w:left="413" w:right="408"/>
                    <w:jc w:val="center"/>
                    <w:rPr>
                      <w:rFonts w:asciiTheme="minorHAnsi" w:hAnsiTheme="minorHAnsi" w:cstheme="minorHAnsi"/>
                      <w:b/>
                    </w:rPr>
                  </w:pPr>
                  <w:r w:rsidRPr="006F03E0">
                    <w:rPr>
                      <w:rFonts w:asciiTheme="minorHAnsi" w:hAnsiTheme="minorHAnsi" w:cstheme="minorHAnsi"/>
                      <w:b/>
                    </w:rPr>
                    <w:t>NU</w:t>
                  </w:r>
                </w:p>
              </w:tc>
              <w:tc>
                <w:tcPr>
                  <w:tcW w:w="869" w:type="dxa"/>
                </w:tcPr>
                <w:p w14:paraId="24E70D20" w14:textId="77777777" w:rsidR="004E3FD7" w:rsidRPr="006F03E0" w:rsidRDefault="004E3FD7" w:rsidP="006F03E0">
                  <w:pPr>
                    <w:pStyle w:val="TableParagraph"/>
                    <w:rPr>
                      <w:rFonts w:asciiTheme="minorHAnsi" w:hAnsiTheme="minorHAnsi" w:cstheme="minorHAnsi"/>
                    </w:rPr>
                  </w:pPr>
                </w:p>
              </w:tc>
            </w:tr>
          </w:tbl>
          <w:p w14:paraId="40B0C7B6" w14:textId="77777777" w:rsidR="004E3FD7" w:rsidRPr="006F03E0" w:rsidRDefault="004E3FD7" w:rsidP="006F03E0">
            <w:pPr>
              <w:tabs>
                <w:tab w:val="left" w:pos="577"/>
              </w:tabs>
              <w:rPr>
                <w:rFonts w:asciiTheme="minorHAnsi" w:hAnsiTheme="minorHAnsi" w:cstheme="minorHAnsi"/>
                <w:b w:val="0"/>
                <w:bCs w:val="0"/>
                <w:i/>
                <w:spacing w:val="-43"/>
              </w:rPr>
            </w:pP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Dacă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răspunsul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este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2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DA,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identificați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concret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2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posibilele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2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efecte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5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negative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2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și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4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descrieți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măsurile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2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de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reducere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a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2"/>
              </w:rPr>
              <w:t xml:space="preserve"> impactului acestora.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43"/>
              </w:rPr>
              <w:t xml:space="preserve">  </w:t>
            </w:r>
          </w:p>
          <w:p w14:paraId="009B5E3E" w14:textId="1AF19368" w:rsidR="004E3FD7" w:rsidRPr="006F03E0" w:rsidRDefault="004E3FD7" w:rsidP="006F03E0">
            <w:pPr>
              <w:tabs>
                <w:tab w:val="left" w:pos="577"/>
              </w:tabs>
              <w:rPr>
                <w:rFonts w:asciiTheme="minorHAnsi" w:hAnsiTheme="minorHAnsi" w:cstheme="minorHAnsi"/>
              </w:rPr>
            </w:pPr>
          </w:p>
        </w:tc>
      </w:tr>
      <w:tr w:rsidR="00D93E28" w:rsidRPr="006F03E0" w14:paraId="0A788443" w14:textId="77777777" w:rsidTr="00660709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1" w:type="dxa"/>
          </w:tcPr>
          <w:p w14:paraId="4AD93950" w14:textId="676D84A1" w:rsidR="00D93E28" w:rsidRPr="006F03E0" w:rsidRDefault="00D93E28" w:rsidP="006F03E0">
            <w:pPr>
              <w:pStyle w:val="ListParagraph"/>
              <w:numPr>
                <w:ilvl w:val="0"/>
                <w:numId w:val="4"/>
              </w:numPr>
              <w:tabs>
                <w:tab w:val="left" w:pos="577"/>
              </w:tabs>
              <w:ind w:right="871"/>
              <w:rPr>
                <w:rFonts w:asciiTheme="minorHAnsi" w:hAnsiTheme="minorHAnsi" w:cstheme="minorHAnsi"/>
                <w:b w:val="0"/>
              </w:rPr>
            </w:pPr>
            <w:r w:rsidRPr="006F03E0">
              <w:rPr>
                <w:rFonts w:asciiTheme="minorHAnsi" w:hAnsiTheme="minorHAnsi" w:cstheme="minorHAnsi"/>
              </w:rPr>
              <w:t xml:space="preserve">APA – Înfundare a instalațiilor de drenaj, contaminare/poluare cu deșeuri menajere și/sau </w:t>
            </w:r>
            <w:r w:rsidR="003B52BE" w:rsidRPr="006F03E0">
              <w:rPr>
                <w:rFonts w:asciiTheme="minorHAnsi" w:hAnsiTheme="minorHAnsi" w:cstheme="minorHAnsi"/>
              </w:rPr>
              <w:t xml:space="preserve">substanțe </w:t>
            </w:r>
            <w:r w:rsidRPr="006F03E0">
              <w:rPr>
                <w:rFonts w:asciiTheme="minorHAnsi" w:hAnsiTheme="minorHAnsi" w:cstheme="minorHAnsi"/>
                <w:spacing w:val="-43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periculoase,</w:t>
            </w:r>
            <w:r w:rsidRPr="006F03E0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inclusiv</w:t>
            </w:r>
            <w:r w:rsidRPr="006F03E0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ape uzate,</w:t>
            </w:r>
            <w:r w:rsidRPr="006F03E0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combustibil,</w:t>
            </w:r>
            <w:r w:rsidRPr="006F03E0">
              <w:rPr>
                <w:rFonts w:asciiTheme="minorHAnsi" w:hAnsiTheme="minorHAnsi" w:cstheme="minorHAnsi"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ulei</w:t>
            </w:r>
            <w:r w:rsidRPr="006F03E0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etc.</w:t>
            </w:r>
          </w:p>
        </w:tc>
      </w:tr>
      <w:tr w:rsidR="003B52BE" w:rsidRPr="006F03E0" w14:paraId="340E9BE5" w14:textId="77777777" w:rsidTr="00660709">
        <w:trPr>
          <w:trHeight w:val="12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1" w:type="dxa"/>
          </w:tcPr>
          <w:p w14:paraId="2768E489" w14:textId="77777777" w:rsidR="003B52BE" w:rsidRPr="006F03E0" w:rsidRDefault="003B52BE" w:rsidP="006F03E0">
            <w:pPr>
              <w:tabs>
                <w:tab w:val="left" w:pos="577"/>
              </w:tabs>
              <w:ind w:right="871"/>
              <w:rPr>
                <w:rFonts w:asciiTheme="minorHAnsi" w:hAnsiTheme="minorHAnsi" w:cstheme="minorHAnsi"/>
                <w:b w:val="0"/>
                <w:bCs w:val="0"/>
              </w:rPr>
            </w:pPr>
          </w:p>
          <w:tbl>
            <w:tblPr>
              <w:tblW w:w="0" w:type="auto"/>
              <w:tblInd w:w="234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1304"/>
              <w:gridCol w:w="1016"/>
              <w:gridCol w:w="1163"/>
              <w:gridCol w:w="869"/>
            </w:tblGrid>
            <w:tr w:rsidR="003B52BE" w:rsidRPr="006F03E0" w14:paraId="20128445" w14:textId="77777777" w:rsidTr="00660709">
              <w:trPr>
                <w:trHeight w:val="263"/>
              </w:trPr>
              <w:tc>
                <w:tcPr>
                  <w:tcW w:w="1304" w:type="dxa"/>
                </w:tcPr>
                <w:p w14:paraId="7E1413F6" w14:textId="77777777" w:rsidR="003B52BE" w:rsidRPr="006F03E0" w:rsidRDefault="003B52BE" w:rsidP="006F03E0">
                  <w:pPr>
                    <w:pStyle w:val="TableParagraph"/>
                    <w:spacing w:before="1"/>
                    <w:ind w:left="489" w:right="485"/>
                    <w:jc w:val="center"/>
                    <w:rPr>
                      <w:rFonts w:asciiTheme="minorHAnsi" w:hAnsiTheme="minorHAnsi" w:cstheme="minorHAnsi"/>
                      <w:b/>
                    </w:rPr>
                  </w:pPr>
                  <w:r w:rsidRPr="006F03E0">
                    <w:rPr>
                      <w:rFonts w:asciiTheme="minorHAnsi" w:hAnsiTheme="minorHAnsi" w:cstheme="minorHAnsi"/>
                      <w:b/>
                    </w:rPr>
                    <w:t>DA</w:t>
                  </w:r>
                </w:p>
              </w:tc>
              <w:tc>
                <w:tcPr>
                  <w:tcW w:w="1016" w:type="dxa"/>
                </w:tcPr>
                <w:p w14:paraId="634ECD69" w14:textId="77777777" w:rsidR="003B52BE" w:rsidRPr="006F03E0" w:rsidRDefault="003B52BE" w:rsidP="006F03E0">
                  <w:pPr>
                    <w:pStyle w:val="TableParagraph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163" w:type="dxa"/>
                </w:tcPr>
                <w:p w14:paraId="612B1786" w14:textId="77777777" w:rsidR="003B52BE" w:rsidRPr="006F03E0" w:rsidRDefault="003B52BE" w:rsidP="006F03E0">
                  <w:pPr>
                    <w:pStyle w:val="TableParagraph"/>
                    <w:spacing w:before="1"/>
                    <w:ind w:left="413" w:right="408"/>
                    <w:jc w:val="center"/>
                    <w:rPr>
                      <w:rFonts w:asciiTheme="minorHAnsi" w:hAnsiTheme="minorHAnsi" w:cstheme="minorHAnsi"/>
                      <w:b/>
                    </w:rPr>
                  </w:pPr>
                  <w:r w:rsidRPr="006F03E0">
                    <w:rPr>
                      <w:rFonts w:asciiTheme="minorHAnsi" w:hAnsiTheme="minorHAnsi" w:cstheme="minorHAnsi"/>
                      <w:b/>
                    </w:rPr>
                    <w:t>NU</w:t>
                  </w:r>
                </w:p>
              </w:tc>
              <w:tc>
                <w:tcPr>
                  <w:tcW w:w="869" w:type="dxa"/>
                </w:tcPr>
                <w:p w14:paraId="4D325C7A" w14:textId="77777777" w:rsidR="003B52BE" w:rsidRPr="006F03E0" w:rsidRDefault="003B52BE" w:rsidP="006F03E0">
                  <w:pPr>
                    <w:pStyle w:val="TableParagraph"/>
                    <w:rPr>
                      <w:rFonts w:asciiTheme="minorHAnsi" w:hAnsiTheme="minorHAnsi" w:cstheme="minorHAnsi"/>
                    </w:rPr>
                  </w:pPr>
                </w:p>
              </w:tc>
            </w:tr>
          </w:tbl>
          <w:p w14:paraId="01691DA4" w14:textId="77777777" w:rsidR="003B52BE" w:rsidRPr="006F03E0" w:rsidRDefault="003B52BE" w:rsidP="006F03E0">
            <w:pPr>
              <w:tabs>
                <w:tab w:val="left" w:pos="577"/>
              </w:tabs>
              <w:rPr>
                <w:rFonts w:asciiTheme="minorHAnsi" w:hAnsiTheme="minorHAnsi" w:cstheme="minorHAnsi"/>
                <w:b w:val="0"/>
                <w:bCs w:val="0"/>
                <w:i/>
                <w:spacing w:val="-43"/>
              </w:rPr>
            </w:pP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Dacă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răspunsul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este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2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DA,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identificați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concret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2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posibilele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2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efecte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5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negative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2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și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4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descrieți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măsurile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2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de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reducere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a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2"/>
              </w:rPr>
              <w:t xml:space="preserve"> impactului acestora.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43"/>
              </w:rPr>
              <w:t xml:space="preserve">  </w:t>
            </w:r>
          </w:p>
          <w:p w14:paraId="221C55A7" w14:textId="320FE8F6" w:rsidR="003B52BE" w:rsidRPr="006F03E0" w:rsidRDefault="003B52BE" w:rsidP="006F03E0">
            <w:pPr>
              <w:tabs>
                <w:tab w:val="left" w:pos="577"/>
              </w:tabs>
              <w:ind w:right="871"/>
              <w:rPr>
                <w:rFonts w:asciiTheme="minorHAnsi" w:hAnsiTheme="minorHAnsi" w:cstheme="minorHAnsi"/>
              </w:rPr>
            </w:pPr>
          </w:p>
        </w:tc>
      </w:tr>
      <w:tr w:rsidR="003B52BE" w:rsidRPr="006F03E0" w14:paraId="6297FF0A" w14:textId="77777777" w:rsidTr="00660709">
        <w:trPr>
          <w:trHeight w:val="7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1" w:type="dxa"/>
          </w:tcPr>
          <w:p w14:paraId="4A816F4F" w14:textId="7EC4EE3B" w:rsidR="003B52BE" w:rsidRPr="006F03E0" w:rsidRDefault="003B52BE" w:rsidP="006F03E0">
            <w:pPr>
              <w:pStyle w:val="ListParagraph"/>
              <w:numPr>
                <w:ilvl w:val="0"/>
                <w:numId w:val="4"/>
              </w:numPr>
              <w:tabs>
                <w:tab w:val="left" w:pos="577"/>
              </w:tabs>
              <w:spacing w:before="60"/>
              <w:ind w:right="583"/>
              <w:jc w:val="both"/>
              <w:rPr>
                <w:rFonts w:asciiTheme="minorHAnsi" w:hAnsiTheme="minorHAnsi" w:cstheme="minorHAnsi"/>
                <w:b w:val="0"/>
                <w:bCs w:val="0"/>
              </w:rPr>
            </w:pPr>
            <w:r w:rsidRPr="006F03E0">
              <w:rPr>
                <w:rFonts w:asciiTheme="minorHAnsi" w:hAnsiTheme="minorHAnsi" w:cstheme="minorHAnsi"/>
              </w:rPr>
              <w:t>AER – Poluarea din cauza prafului și a fumului în timpul lucrărilor (inclusiv transportul), calitatea aerului</w:t>
            </w:r>
            <w:r w:rsidRPr="006F03E0">
              <w:rPr>
                <w:rFonts w:asciiTheme="minorHAnsi" w:hAnsiTheme="minorHAnsi" w:cstheme="minorHAnsi"/>
                <w:spacing w:val="1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degradată în spațiile interioare (cauzată de lucrările de amenajare și/sau de instalarea de echipamente),</w:t>
            </w:r>
            <w:r w:rsidRPr="006F03E0">
              <w:rPr>
                <w:rFonts w:asciiTheme="minorHAnsi" w:hAnsiTheme="minorHAnsi" w:cstheme="minorHAnsi"/>
                <w:spacing w:val="-43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problemele</w:t>
            </w:r>
            <w:r w:rsidRPr="006F03E0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de miros</w:t>
            </w:r>
          </w:p>
        </w:tc>
      </w:tr>
      <w:tr w:rsidR="003B52BE" w:rsidRPr="006F03E0" w14:paraId="606C1E2B" w14:textId="77777777" w:rsidTr="00660709">
        <w:trPr>
          <w:trHeight w:val="12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1" w:type="dxa"/>
          </w:tcPr>
          <w:p w14:paraId="12AB7FBC" w14:textId="77777777" w:rsidR="003B52BE" w:rsidRPr="006F03E0" w:rsidRDefault="003B52BE" w:rsidP="006F03E0">
            <w:pPr>
              <w:tabs>
                <w:tab w:val="left" w:pos="577"/>
              </w:tabs>
              <w:ind w:right="871"/>
              <w:rPr>
                <w:rFonts w:asciiTheme="minorHAnsi" w:hAnsiTheme="minorHAnsi" w:cstheme="minorHAnsi"/>
              </w:rPr>
            </w:pPr>
          </w:p>
          <w:tbl>
            <w:tblPr>
              <w:tblW w:w="0" w:type="auto"/>
              <w:tblInd w:w="234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1304"/>
              <w:gridCol w:w="1016"/>
              <w:gridCol w:w="1163"/>
              <w:gridCol w:w="869"/>
            </w:tblGrid>
            <w:tr w:rsidR="003B52BE" w:rsidRPr="006F03E0" w14:paraId="378F768E" w14:textId="77777777" w:rsidTr="00660709">
              <w:trPr>
                <w:trHeight w:val="263"/>
              </w:trPr>
              <w:tc>
                <w:tcPr>
                  <w:tcW w:w="130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0FFF6A43" w14:textId="77777777" w:rsidR="003B52BE" w:rsidRPr="006F03E0" w:rsidRDefault="003B52BE" w:rsidP="006F03E0">
                  <w:pPr>
                    <w:pStyle w:val="TableParagraph"/>
                    <w:spacing w:before="1"/>
                    <w:ind w:left="489" w:right="485"/>
                    <w:jc w:val="center"/>
                    <w:rPr>
                      <w:rFonts w:asciiTheme="minorHAnsi" w:hAnsiTheme="minorHAnsi" w:cstheme="minorHAnsi"/>
                      <w:b/>
                    </w:rPr>
                  </w:pPr>
                  <w:r w:rsidRPr="006F03E0">
                    <w:rPr>
                      <w:rFonts w:asciiTheme="minorHAnsi" w:hAnsiTheme="minorHAnsi" w:cstheme="minorHAnsi"/>
                      <w:b/>
                    </w:rPr>
                    <w:t>DA</w:t>
                  </w:r>
                </w:p>
              </w:tc>
              <w:tc>
                <w:tcPr>
                  <w:tcW w:w="101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549C4728" w14:textId="77777777" w:rsidR="003B52BE" w:rsidRPr="006F03E0" w:rsidRDefault="003B52BE" w:rsidP="006F03E0">
                  <w:pPr>
                    <w:pStyle w:val="TableParagraph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16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0A62B9ED" w14:textId="77777777" w:rsidR="003B52BE" w:rsidRPr="006F03E0" w:rsidRDefault="003B52BE" w:rsidP="006F03E0">
                  <w:pPr>
                    <w:pStyle w:val="TableParagraph"/>
                    <w:spacing w:before="1"/>
                    <w:ind w:left="413" w:right="408"/>
                    <w:jc w:val="center"/>
                    <w:rPr>
                      <w:rFonts w:asciiTheme="minorHAnsi" w:hAnsiTheme="minorHAnsi" w:cstheme="minorHAnsi"/>
                      <w:b/>
                    </w:rPr>
                  </w:pPr>
                  <w:r w:rsidRPr="006F03E0">
                    <w:rPr>
                      <w:rFonts w:asciiTheme="minorHAnsi" w:hAnsiTheme="minorHAnsi" w:cstheme="minorHAnsi"/>
                      <w:b/>
                    </w:rPr>
                    <w:t>NU</w:t>
                  </w:r>
                </w:p>
              </w:tc>
              <w:tc>
                <w:tcPr>
                  <w:tcW w:w="8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8837E43" w14:textId="77777777" w:rsidR="003B52BE" w:rsidRPr="006F03E0" w:rsidRDefault="003B52BE" w:rsidP="006F03E0">
                  <w:pPr>
                    <w:pStyle w:val="TableParagraph"/>
                    <w:rPr>
                      <w:rFonts w:asciiTheme="minorHAnsi" w:hAnsiTheme="minorHAnsi" w:cstheme="minorHAnsi"/>
                    </w:rPr>
                  </w:pPr>
                </w:p>
              </w:tc>
            </w:tr>
          </w:tbl>
          <w:p w14:paraId="15C3F17E" w14:textId="77777777" w:rsidR="003B52BE" w:rsidRPr="006F03E0" w:rsidRDefault="003B52BE" w:rsidP="006F03E0">
            <w:pPr>
              <w:tabs>
                <w:tab w:val="left" w:pos="577"/>
              </w:tabs>
              <w:rPr>
                <w:rFonts w:asciiTheme="minorHAnsi" w:hAnsiTheme="minorHAnsi" w:cstheme="minorHAnsi"/>
                <w:b w:val="0"/>
                <w:bCs w:val="0"/>
                <w:i/>
                <w:spacing w:val="-43"/>
              </w:rPr>
            </w:pP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Dacă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răspunsul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este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2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DA,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identificați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concret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2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posibilele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2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efecte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5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negative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2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și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4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descrieți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măsurile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2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de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reducere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a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2"/>
              </w:rPr>
              <w:t xml:space="preserve"> impactului acestora.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43"/>
              </w:rPr>
              <w:t xml:space="preserve">  </w:t>
            </w:r>
          </w:p>
          <w:p w14:paraId="22C45135" w14:textId="65D0B48D" w:rsidR="003B52BE" w:rsidRPr="006F03E0" w:rsidRDefault="003B52BE" w:rsidP="006F03E0">
            <w:pPr>
              <w:tabs>
                <w:tab w:val="left" w:pos="577"/>
              </w:tabs>
              <w:ind w:right="871"/>
              <w:rPr>
                <w:rFonts w:asciiTheme="minorHAnsi" w:hAnsiTheme="minorHAnsi" w:cstheme="minorHAnsi"/>
                <w:b w:val="0"/>
                <w:bCs w:val="0"/>
              </w:rPr>
            </w:pPr>
          </w:p>
        </w:tc>
      </w:tr>
      <w:tr w:rsidR="003B52BE" w:rsidRPr="006F03E0" w14:paraId="3E79CC1C" w14:textId="77777777" w:rsidTr="00660709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1" w:type="dxa"/>
          </w:tcPr>
          <w:p w14:paraId="667C0286" w14:textId="3F0F5144" w:rsidR="00170ED9" w:rsidRPr="006F03E0" w:rsidRDefault="00170ED9" w:rsidP="006F03E0">
            <w:pPr>
              <w:pStyle w:val="ListParagraph"/>
              <w:numPr>
                <w:ilvl w:val="0"/>
                <w:numId w:val="4"/>
              </w:numPr>
              <w:tabs>
                <w:tab w:val="left" w:pos="577"/>
              </w:tabs>
              <w:rPr>
                <w:rFonts w:asciiTheme="minorHAnsi" w:hAnsiTheme="minorHAnsi" w:cstheme="minorHAnsi"/>
              </w:rPr>
            </w:pPr>
            <w:r w:rsidRPr="006F03E0">
              <w:rPr>
                <w:rFonts w:asciiTheme="minorHAnsi" w:hAnsiTheme="minorHAnsi" w:cstheme="minorHAnsi"/>
              </w:rPr>
              <w:t>POLUARE</w:t>
            </w:r>
            <w:r w:rsidRPr="006F03E0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FONICĂ</w:t>
            </w:r>
            <w:r w:rsidRPr="006F03E0">
              <w:rPr>
                <w:rFonts w:asciiTheme="minorHAnsi" w:hAnsiTheme="minorHAnsi" w:cstheme="minorHAnsi"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–</w:t>
            </w:r>
            <w:r w:rsidRPr="006F03E0">
              <w:rPr>
                <w:rFonts w:asciiTheme="minorHAnsi" w:hAnsiTheme="minorHAnsi" w:cstheme="minorHAnsi"/>
                <w:spacing w:val="-4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Zgomot</w:t>
            </w:r>
            <w:r w:rsidRPr="006F03E0">
              <w:rPr>
                <w:rFonts w:asciiTheme="minorHAnsi" w:hAnsiTheme="minorHAnsi" w:cstheme="minorHAnsi"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peste</w:t>
            </w:r>
            <w:r w:rsidRPr="006F03E0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normele</w:t>
            </w:r>
            <w:r w:rsidRPr="006F03E0">
              <w:rPr>
                <w:rFonts w:asciiTheme="minorHAnsi" w:hAnsiTheme="minorHAnsi" w:cstheme="minorHAnsi"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admise,</w:t>
            </w:r>
            <w:r w:rsidRPr="006F03E0">
              <w:rPr>
                <w:rFonts w:asciiTheme="minorHAnsi" w:hAnsiTheme="minorHAnsi" w:cstheme="minorHAnsi"/>
                <w:spacing w:val="-4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datorat</w:t>
            </w:r>
            <w:r w:rsidRPr="006F03E0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lucrărilor</w:t>
            </w:r>
            <w:r w:rsidRPr="006F03E0">
              <w:rPr>
                <w:rFonts w:asciiTheme="minorHAnsi" w:hAnsiTheme="minorHAnsi" w:cstheme="minorHAnsi"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prevăzute</w:t>
            </w:r>
            <w:r w:rsidRPr="006F03E0">
              <w:rPr>
                <w:rFonts w:asciiTheme="minorHAnsi" w:hAnsiTheme="minorHAnsi" w:cstheme="minorHAnsi"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și</w:t>
            </w:r>
            <w:r w:rsidRPr="006F03E0">
              <w:rPr>
                <w:rFonts w:asciiTheme="minorHAnsi" w:hAnsiTheme="minorHAnsi" w:cstheme="minorHAnsi"/>
                <w:spacing w:val="-4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traficului</w:t>
            </w:r>
          </w:p>
        </w:tc>
      </w:tr>
      <w:tr w:rsidR="00B64869" w:rsidRPr="006F03E0" w14:paraId="60B35AE6" w14:textId="77777777" w:rsidTr="00660709">
        <w:trPr>
          <w:trHeight w:val="13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1" w:type="dxa"/>
          </w:tcPr>
          <w:p w14:paraId="1FAE2EFC" w14:textId="77777777" w:rsidR="00B64869" w:rsidRPr="006F03E0" w:rsidRDefault="00B64869" w:rsidP="006F03E0">
            <w:pPr>
              <w:pStyle w:val="ListParagraph"/>
              <w:tabs>
                <w:tab w:val="left" w:pos="577"/>
              </w:tabs>
              <w:ind w:left="360" w:firstLine="0"/>
              <w:rPr>
                <w:rFonts w:asciiTheme="minorHAnsi" w:hAnsiTheme="minorHAnsi" w:cstheme="minorHAnsi"/>
                <w:bCs w:val="0"/>
              </w:rPr>
            </w:pPr>
          </w:p>
          <w:tbl>
            <w:tblPr>
              <w:tblW w:w="0" w:type="auto"/>
              <w:tblInd w:w="234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1304"/>
              <w:gridCol w:w="1016"/>
              <w:gridCol w:w="1163"/>
              <w:gridCol w:w="869"/>
            </w:tblGrid>
            <w:tr w:rsidR="009A111F" w:rsidRPr="006F03E0" w14:paraId="32E8DBC8" w14:textId="77777777" w:rsidTr="00660709">
              <w:trPr>
                <w:trHeight w:val="263"/>
              </w:trPr>
              <w:tc>
                <w:tcPr>
                  <w:tcW w:w="130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3D12D85B" w14:textId="77777777" w:rsidR="009A111F" w:rsidRPr="006F03E0" w:rsidRDefault="009A111F" w:rsidP="006F03E0">
                  <w:pPr>
                    <w:pStyle w:val="TableParagraph"/>
                    <w:spacing w:before="1"/>
                    <w:ind w:left="489" w:right="485"/>
                    <w:jc w:val="center"/>
                    <w:rPr>
                      <w:rFonts w:asciiTheme="minorHAnsi" w:hAnsiTheme="minorHAnsi" w:cstheme="minorHAnsi"/>
                      <w:b/>
                    </w:rPr>
                  </w:pPr>
                  <w:r w:rsidRPr="006F03E0">
                    <w:rPr>
                      <w:rFonts w:asciiTheme="minorHAnsi" w:hAnsiTheme="minorHAnsi" w:cstheme="minorHAnsi"/>
                      <w:b/>
                    </w:rPr>
                    <w:t>DA</w:t>
                  </w:r>
                </w:p>
              </w:tc>
              <w:tc>
                <w:tcPr>
                  <w:tcW w:w="101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1702F1D4" w14:textId="77777777" w:rsidR="009A111F" w:rsidRPr="006F03E0" w:rsidRDefault="009A111F" w:rsidP="006F03E0">
                  <w:pPr>
                    <w:pStyle w:val="TableParagraph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16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67041287" w14:textId="77777777" w:rsidR="009A111F" w:rsidRPr="006F03E0" w:rsidRDefault="009A111F" w:rsidP="006F03E0">
                  <w:pPr>
                    <w:pStyle w:val="TableParagraph"/>
                    <w:spacing w:before="1"/>
                    <w:ind w:left="413" w:right="408"/>
                    <w:jc w:val="center"/>
                    <w:rPr>
                      <w:rFonts w:asciiTheme="minorHAnsi" w:hAnsiTheme="minorHAnsi" w:cstheme="minorHAnsi"/>
                      <w:b/>
                    </w:rPr>
                  </w:pPr>
                  <w:r w:rsidRPr="006F03E0">
                    <w:rPr>
                      <w:rFonts w:asciiTheme="minorHAnsi" w:hAnsiTheme="minorHAnsi" w:cstheme="minorHAnsi"/>
                      <w:b/>
                    </w:rPr>
                    <w:t>NU</w:t>
                  </w:r>
                </w:p>
              </w:tc>
              <w:tc>
                <w:tcPr>
                  <w:tcW w:w="8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247ADF2" w14:textId="77777777" w:rsidR="009A111F" w:rsidRPr="006F03E0" w:rsidRDefault="009A111F" w:rsidP="006F03E0">
                  <w:pPr>
                    <w:pStyle w:val="TableParagraph"/>
                    <w:rPr>
                      <w:rFonts w:asciiTheme="minorHAnsi" w:hAnsiTheme="minorHAnsi" w:cstheme="minorHAnsi"/>
                    </w:rPr>
                  </w:pPr>
                </w:p>
              </w:tc>
            </w:tr>
          </w:tbl>
          <w:p w14:paraId="2A444A58" w14:textId="77777777" w:rsidR="009A111F" w:rsidRPr="006F03E0" w:rsidRDefault="009A111F" w:rsidP="006F03E0">
            <w:pPr>
              <w:tabs>
                <w:tab w:val="left" w:pos="577"/>
              </w:tabs>
              <w:rPr>
                <w:rFonts w:asciiTheme="minorHAnsi" w:hAnsiTheme="minorHAnsi" w:cstheme="minorHAnsi"/>
                <w:b w:val="0"/>
                <w:bCs w:val="0"/>
                <w:i/>
                <w:spacing w:val="-43"/>
              </w:rPr>
            </w:pP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Dacă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răspunsul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este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2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DA,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identificați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concret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2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posibilele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2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efecte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5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negative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2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și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4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descrieți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măsurile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2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de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reducere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a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2"/>
              </w:rPr>
              <w:t xml:space="preserve"> impactului acestora.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43"/>
              </w:rPr>
              <w:t xml:space="preserve">  </w:t>
            </w:r>
          </w:p>
          <w:p w14:paraId="76BA35EA" w14:textId="35447E4D" w:rsidR="009A111F" w:rsidRPr="006F03E0" w:rsidRDefault="009A111F" w:rsidP="006F03E0">
            <w:pPr>
              <w:pStyle w:val="ListParagraph"/>
              <w:tabs>
                <w:tab w:val="left" w:pos="577"/>
              </w:tabs>
              <w:ind w:left="360" w:firstLine="0"/>
              <w:rPr>
                <w:rFonts w:asciiTheme="minorHAnsi" w:hAnsiTheme="minorHAnsi" w:cstheme="minorHAnsi"/>
                <w:b w:val="0"/>
              </w:rPr>
            </w:pPr>
          </w:p>
        </w:tc>
      </w:tr>
      <w:tr w:rsidR="00B64869" w:rsidRPr="006F03E0" w14:paraId="0944C812" w14:textId="77777777" w:rsidTr="0066070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1" w:type="dxa"/>
          </w:tcPr>
          <w:p w14:paraId="0286D277" w14:textId="41EEBFE9" w:rsidR="00B64869" w:rsidRPr="006F03E0" w:rsidRDefault="00B64869" w:rsidP="006F03E0">
            <w:pPr>
              <w:pStyle w:val="ListParagraph"/>
              <w:numPr>
                <w:ilvl w:val="0"/>
                <w:numId w:val="4"/>
              </w:numPr>
              <w:tabs>
                <w:tab w:val="left" w:pos="577"/>
              </w:tabs>
              <w:rPr>
                <w:rFonts w:asciiTheme="minorHAnsi" w:hAnsiTheme="minorHAnsi" w:cstheme="minorHAnsi"/>
                <w:b w:val="0"/>
              </w:rPr>
            </w:pPr>
            <w:r w:rsidRPr="006F03E0">
              <w:rPr>
                <w:rFonts w:asciiTheme="minorHAnsi" w:hAnsiTheme="minorHAnsi" w:cstheme="minorHAnsi"/>
              </w:rPr>
              <w:t>HABITAT</w:t>
            </w:r>
            <w:r w:rsidRPr="006F03E0">
              <w:rPr>
                <w:rFonts w:asciiTheme="minorHAnsi" w:hAnsiTheme="minorHAnsi" w:cstheme="minorHAnsi"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–</w:t>
            </w:r>
            <w:r w:rsidRPr="006F03E0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Perturbarea</w:t>
            </w:r>
            <w:r w:rsidRPr="006F03E0">
              <w:rPr>
                <w:rFonts w:asciiTheme="minorHAnsi" w:hAnsiTheme="minorHAnsi" w:cstheme="minorHAnsi"/>
                <w:spacing w:val="-4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habitatului</w:t>
            </w:r>
            <w:r w:rsidRPr="006F03E0">
              <w:rPr>
                <w:rFonts w:asciiTheme="minorHAnsi" w:hAnsiTheme="minorHAnsi" w:cstheme="minorHAnsi"/>
                <w:spacing w:val="-5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natural,</w:t>
            </w:r>
            <w:r w:rsidRPr="006F03E0">
              <w:rPr>
                <w:rFonts w:asciiTheme="minorHAnsi" w:hAnsiTheme="minorHAnsi" w:cstheme="minorHAnsi"/>
                <w:spacing w:val="-5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în</w:t>
            </w:r>
            <w:r w:rsidRPr="006F03E0">
              <w:rPr>
                <w:rFonts w:asciiTheme="minorHAnsi" w:hAnsiTheme="minorHAnsi" w:cstheme="minorHAnsi"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special</w:t>
            </w:r>
            <w:r w:rsidRPr="006F03E0">
              <w:rPr>
                <w:rFonts w:asciiTheme="minorHAnsi" w:hAnsiTheme="minorHAnsi" w:cstheme="minorHAnsi"/>
                <w:spacing w:val="-4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datorită depozitării</w:t>
            </w:r>
            <w:r w:rsidRPr="006F03E0">
              <w:rPr>
                <w:rFonts w:asciiTheme="minorHAnsi" w:hAnsiTheme="minorHAnsi" w:cstheme="minorHAnsi"/>
                <w:spacing w:val="-5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necorespunzătoare</w:t>
            </w:r>
            <w:r w:rsidRPr="006F03E0">
              <w:rPr>
                <w:rFonts w:asciiTheme="minorHAnsi" w:hAnsiTheme="minorHAnsi" w:cstheme="minorHAnsi"/>
                <w:spacing w:val="1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a</w:t>
            </w:r>
            <w:r w:rsidRPr="006F03E0">
              <w:rPr>
                <w:rFonts w:asciiTheme="minorHAnsi" w:hAnsiTheme="minorHAnsi" w:cstheme="minorHAnsi"/>
                <w:spacing w:val="-4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deșeurilor</w:t>
            </w:r>
          </w:p>
        </w:tc>
      </w:tr>
      <w:tr w:rsidR="00B64869" w:rsidRPr="006F03E0" w14:paraId="7D674B90" w14:textId="77777777" w:rsidTr="00660709">
        <w:trPr>
          <w:trHeight w:val="13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1" w:type="dxa"/>
          </w:tcPr>
          <w:p w14:paraId="4BD59C6E" w14:textId="77777777" w:rsidR="00B64869" w:rsidRPr="006F03E0" w:rsidRDefault="00B64869" w:rsidP="006F03E0">
            <w:pPr>
              <w:pStyle w:val="ListParagraph"/>
              <w:tabs>
                <w:tab w:val="left" w:pos="577"/>
              </w:tabs>
              <w:ind w:left="360" w:firstLine="0"/>
              <w:rPr>
                <w:rFonts w:asciiTheme="minorHAnsi" w:hAnsiTheme="minorHAnsi" w:cstheme="minorHAnsi"/>
                <w:bCs w:val="0"/>
              </w:rPr>
            </w:pPr>
          </w:p>
          <w:tbl>
            <w:tblPr>
              <w:tblW w:w="0" w:type="auto"/>
              <w:tblInd w:w="234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1304"/>
              <w:gridCol w:w="1016"/>
              <w:gridCol w:w="1163"/>
              <w:gridCol w:w="869"/>
            </w:tblGrid>
            <w:tr w:rsidR="009A111F" w:rsidRPr="006F03E0" w14:paraId="6DD51F5E" w14:textId="77777777" w:rsidTr="00660709">
              <w:trPr>
                <w:trHeight w:val="263"/>
              </w:trPr>
              <w:tc>
                <w:tcPr>
                  <w:tcW w:w="130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E4F3B75" w14:textId="77777777" w:rsidR="009A111F" w:rsidRPr="006F03E0" w:rsidRDefault="009A111F" w:rsidP="006F03E0">
                  <w:pPr>
                    <w:pStyle w:val="TableParagraph"/>
                    <w:spacing w:before="1"/>
                    <w:ind w:left="489" w:right="485"/>
                    <w:jc w:val="center"/>
                    <w:rPr>
                      <w:rFonts w:asciiTheme="minorHAnsi" w:hAnsiTheme="minorHAnsi" w:cstheme="minorHAnsi"/>
                      <w:b/>
                    </w:rPr>
                  </w:pPr>
                  <w:r w:rsidRPr="006F03E0">
                    <w:rPr>
                      <w:rFonts w:asciiTheme="minorHAnsi" w:hAnsiTheme="minorHAnsi" w:cstheme="minorHAnsi"/>
                      <w:b/>
                    </w:rPr>
                    <w:t>DA</w:t>
                  </w:r>
                </w:p>
              </w:tc>
              <w:tc>
                <w:tcPr>
                  <w:tcW w:w="101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0A8EDD1" w14:textId="77777777" w:rsidR="009A111F" w:rsidRPr="006F03E0" w:rsidRDefault="009A111F" w:rsidP="006F03E0">
                  <w:pPr>
                    <w:pStyle w:val="TableParagraph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16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0BB83D80" w14:textId="77777777" w:rsidR="009A111F" w:rsidRPr="006F03E0" w:rsidRDefault="009A111F" w:rsidP="006F03E0">
                  <w:pPr>
                    <w:pStyle w:val="TableParagraph"/>
                    <w:spacing w:before="1"/>
                    <w:ind w:left="413" w:right="408"/>
                    <w:jc w:val="center"/>
                    <w:rPr>
                      <w:rFonts w:asciiTheme="minorHAnsi" w:hAnsiTheme="minorHAnsi" w:cstheme="minorHAnsi"/>
                      <w:b/>
                    </w:rPr>
                  </w:pPr>
                  <w:r w:rsidRPr="006F03E0">
                    <w:rPr>
                      <w:rFonts w:asciiTheme="minorHAnsi" w:hAnsiTheme="minorHAnsi" w:cstheme="minorHAnsi"/>
                      <w:b/>
                    </w:rPr>
                    <w:t>NU</w:t>
                  </w:r>
                </w:p>
              </w:tc>
              <w:tc>
                <w:tcPr>
                  <w:tcW w:w="8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61C116C" w14:textId="77777777" w:rsidR="009A111F" w:rsidRPr="006F03E0" w:rsidRDefault="009A111F" w:rsidP="006F03E0">
                  <w:pPr>
                    <w:pStyle w:val="TableParagraph"/>
                    <w:rPr>
                      <w:rFonts w:asciiTheme="minorHAnsi" w:hAnsiTheme="minorHAnsi" w:cstheme="minorHAnsi"/>
                    </w:rPr>
                  </w:pPr>
                </w:p>
              </w:tc>
            </w:tr>
          </w:tbl>
          <w:p w14:paraId="24214FC3" w14:textId="77777777" w:rsidR="009A111F" w:rsidRPr="006F03E0" w:rsidRDefault="009A111F" w:rsidP="006F03E0">
            <w:pPr>
              <w:tabs>
                <w:tab w:val="left" w:pos="577"/>
              </w:tabs>
              <w:rPr>
                <w:rFonts w:asciiTheme="minorHAnsi" w:hAnsiTheme="minorHAnsi" w:cstheme="minorHAnsi"/>
                <w:b w:val="0"/>
                <w:bCs w:val="0"/>
                <w:i/>
                <w:spacing w:val="-43"/>
              </w:rPr>
            </w:pP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Dacă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răspunsul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este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2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DA,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identificați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concret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2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posibilele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2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efecte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5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negative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2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și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4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descrieți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măsurile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2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de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reducere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a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2"/>
              </w:rPr>
              <w:t xml:space="preserve"> impactului acestora.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43"/>
              </w:rPr>
              <w:t xml:space="preserve">  </w:t>
            </w:r>
          </w:p>
          <w:p w14:paraId="0F1395D2" w14:textId="28C294DD" w:rsidR="009A111F" w:rsidRPr="006F03E0" w:rsidRDefault="009A111F" w:rsidP="006F03E0">
            <w:pPr>
              <w:pStyle w:val="ListParagraph"/>
              <w:tabs>
                <w:tab w:val="left" w:pos="577"/>
              </w:tabs>
              <w:ind w:left="360" w:firstLine="0"/>
              <w:rPr>
                <w:rFonts w:asciiTheme="minorHAnsi" w:hAnsiTheme="minorHAnsi" w:cstheme="minorHAnsi"/>
                <w:b w:val="0"/>
              </w:rPr>
            </w:pPr>
          </w:p>
        </w:tc>
      </w:tr>
      <w:tr w:rsidR="00B64869" w:rsidRPr="006F03E0" w14:paraId="3DF79800" w14:textId="77777777" w:rsidTr="00660709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1" w:type="dxa"/>
          </w:tcPr>
          <w:p w14:paraId="4571E8AA" w14:textId="098423CB" w:rsidR="00B64869" w:rsidRPr="006F03E0" w:rsidRDefault="008B535D" w:rsidP="006F03E0">
            <w:pPr>
              <w:pStyle w:val="ListParagraph"/>
              <w:numPr>
                <w:ilvl w:val="0"/>
                <w:numId w:val="4"/>
              </w:numPr>
              <w:tabs>
                <w:tab w:val="left" w:pos="577"/>
              </w:tabs>
              <w:ind w:right="455"/>
              <w:rPr>
                <w:rFonts w:asciiTheme="minorHAnsi" w:hAnsiTheme="minorHAnsi" w:cstheme="minorHAnsi"/>
                <w:b w:val="0"/>
              </w:rPr>
            </w:pPr>
            <w:r w:rsidRPr="006F03E0">
              <w:rPr>
                <w:rFonts w:asciiTheme="minorHAnsi" w:hAnsiTheme="minorHAnsi" w:cstheme="minorHAnsi"/>
              </w:rPr>
              <w:t>FLORĂ ȘI FAUNĂ – Degradarea sau distrugerea vegetației, perturbarea sau distrugerea faunei sălbatice, în</w:t>
            </w:r>
            <w:r w:rsidRPr="006F03E0">
              <w:rPr>
                <w:rFonts w:asciiTheme="minorHAnsi" w:hAnsiTheme="minorHAnsi" w:cstheme="minorHAnsi"/>
                <w:spacing w:val="-43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special</w:t>
            </w:r>
            <w:r w:rsidRPr="006F03E0">
              <w:rPr>
                <w:rFonts w:asciiTheme="minorHAnsi" w:hAnsiTheme="minorHAnsi" w:cstheme="minorHAnsi"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din cauza depozitărilor</w:t>
            </w:r>
            <w:r w:rsidRPr="006F03E0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necorespunzătoare a deșeurilor</w:t>
            </w:r>
          </w:p>
        </w:tc>
      </w:tr>
      <w:tr w:rsidR="006B7E35" w:rsidRPr="006F03E0" w14:paraId="36942BD7" w14:textId="77777777" w:rsidTr="00660709">
        <w:trPr>
          <w:trHeight w:val="13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1" w:type="dxa"/>
          </w:tcPr>
          <w:p w14:paraId="26B17ACD" w14:textId="77777777" w:rsidR="006B7E35" w:rsidRPr="006F03E0" w:rsidRDefault="006B7E35" w:rsidP="006F03E0">
            <w:pPr>
              <w:pStyle w:val="ListParagraph"/>
              <w:tabs>
                <w:tab w:val="left" w:pos="577"/>
              </w:tabs>
              <w:ind w:left="360" w:right="455" w:firstLine="0"/>
              <w:rPr>
                <w:rFonts w:asciiTheme="minorHAnsi" w:hAnsiTheme="minorHAnsi" w:cstheme="minorHAnsi"/>
                <w:bCs w:val="0"/>
              </w:rPr>
            </w:pPr>
          </w:p>
          <w:tbl>
            <w:tblPr>
              <w:tblW w:w="0" w:type="auto"/>
              <w:tblInd w:w="234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1304"/>
              <w:gridCol w:w="1016"/>
              <w:gridCol w:w="1163"/>
              <w:gridCol w:w="869"/>
            </w:tblGrid>
            <w:tr w:rsidR="009A111F" w:rsidRPr="006F03E0" w14:paraId="18EB9DA5" w14:textId="77777777" w:rsidTr="00660709">
              <w:trPr>
                <w:trHeight w:val="263"/>
              </w:trPr>
              <w:tc>
                <w:tcPr>
                  <w:tcW w:w="130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964008E" w14:textId="77777777" w:rsidR="009A111F" w:rsidRPr="006F03E0" w:rsidRDefault="009A111F" w:rsidP="006F03E0">
                  <w:pPr>
                    <w:pStyle w:val="TableParagraph"/>
                    <w:spacing w:before="1"/>
                    <w:ind w:left="489" w:right="485"/>
                    <w:jc w:val="center"/>
                    <w:rPr>
                      <w:rFonts w:asciiTheme="minorHAnsi" w:hAnsiTheme="minorHAnsi" w:cstheme="minorHAnsi"/>
                      <w:b/>
                    </w:rPr>
                  </w:pPr>
                  <w:r w:rsidRPr="006F03E0">
                    <w:rPr>
                      <w:rFonts w:asciiTheme="minorHAnsi" w:hAnsiTheme="minorHAnsi" w:cstheme="minorHAnsi"/>
                      <w:b/>
                    </w:rPr>
                    <w:t>DA</w:t>
                  </w:r>
                </w:p>
              </w:tc>
              <w:tc>
                <w:tcPr>
                  <w:tcW w:w="101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C76228C" w14:textId="77777777" w:rsidR="009A111F" w:rsidRPr="006F03E0" w:rsidRDefault="009A111F" w:rsidP="006F03E0">
                  <w:pPr>
                    <w:pStyle w:val="TableParagraph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16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0B184255" w14:textId="77777777" w:rsidR="009A111F" w:rsidRPr="006F03E0" w:rsidRDefault="009A111F" w:rsidP="006F03E0">
                  <w:pPr>
                    <w:pStyle w:val="TableParagraph"/>
                    <w:spacing w:before="1"/>
                    <w:ind w:left="413" w:right="408"/>
                    <w:jc w:val="center"/>
                    <w:rPr>
                      <w:rFonts w:asciiTheme="minorHAnsi" w:hAnsiTheme="minorHAnsi" w:cstheme="minorHAnsi"/>
                      <w:b/>
                    </w:rPr>
                  </w:pPr>
                  <w:r w:rsidRPr="006F03E0">
                    <w:rPr>
                      <w:rFonts w:asciiTheme="minorHAnsi" w:hAnsiTheme="minorHAnsi" w:cstheme="minorHAnsi"/>
                      <w:b/>
                    </w:rPr>
                    <w:t>NU</w:t>
                  </w:r>
                </w:p>
              </w:tc>
              <w:tc>
                <w:tcPr>
                  <w:tcW w:w="8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CB578E4" w14:textId="77777777" w:rsidR="009A111F" w:rsidRPr="006F03E0" w:rsidRDefault="009A111F" w:rsidP="006F03E0">
                  <w:pPr>
                    <w:pStyle w:val="TableParagraph"/>
                    <w:rPr>
                      <w:rFonts w:asciiTheme="minorHAnsi" w:hAnsiTheme="minorHAnsi" w:cstheme="minorHAnsi"/>
                    </w:rPr>
                  </w:pPr>
                </w:p>
              </w:tc>
            </w:tr>
          </w:tbl>
          <w:p w14:paraId="220B7C1D" w14:textId="75A59845" w:rsidR="009A111F" w:rsidRPr="006F03E0" w:rsidRDefault="009A111F" w:rsidP="006F03E0">
            <w:pPr>
              <w:tabs>
                <w:tab w:val="left" w:pos="577"/>
              </w:tabs>
              <w:rPr>
                <w:rFonts w:asciiTheme="minorHAnsi" w:hAnsiTheme="minorHAnsi" w:cstheme="minorHAnsi"/>
                <w:b w:val="0"/>
                <w:bCs w:val="0"/>
                <w:i/>
                <w:spacing w:val="-43"/>
              </w:rPr>
            </w:pP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Dacă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răspunsul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este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2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DA,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identificați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concret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2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posibilele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2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efecte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5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negative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2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și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4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descrieți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măsurile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2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de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reducere</w:t>
            </w:r>
            <w:r w:rsidR="00B675AC"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/</w:t>
            </w:r>
            <w:r w:rsidR="00352E1F"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eliminare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a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2"/>
              </w:rPr>
              <w:t xml:space="preserve"> impactului acestora.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43"/>
              </w:rPr>
              <w:t xml:space="preserve">  </w:t>
            </w:r>
          </w:p>
          <w:p w14:paraId="06B05AB3" w14:textId="5AEBE4B3" w:rsidR="009A111F" w:rsidRPr="006F03E0" w:rsidRDefault="009A111F" w:rsidP="006F03E0">
            <w:pPr>
              <w:pStyle w:val="ListParagraph"/>
              <w:tabs>
                <w:tab w:val="left" w:pos="577"/>
              </w:tabs>
              <w:ind w:left="360" w:right="455" w:firstLine="0"/>
              <w:rPr>
                <w:rFonts w:asciiTheme="minorHAnsi" w:hAnsiTheme="minorHAnsi" w:cstheme="minorHAnsi"/>
                <w:b w:val="0"/>
              </w:rPr>
            </w:pPr>
          </w:p>
        </w:tc>
      </w:tr>
      <w:tr w:rsidR="006B7E35" w:rsidRPr="006F03E0" w14:paraId="06154918" w14:textId="77777777" w:rsidTr="00660709">
        <w:trPr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1" w:type="dxa"/>
          </w:tcPr>
          <w:p w14:paraId="70FBC72F" w14:textId="1FD7BB7C" w:rsidR="006B7E35" w:rsidRPr="006F03E0" w:rsidRDefault="006B7E35" w:rsidP="006F03E0">
            <w:pPr>
              <w:pStyle w:val="ListParagraph"/>
              <w:numPr>
                <w:ilvl w:val="0"/>
                <w:numId w:val="4"/>
              </w:numPr>
              <w:tabs>
                <w:tab w:val="left" w:pos="577"/>
              </w:tabs>
              <w:ind w:right="319"/>
              <w:rPr>
                <w:rFonts w:asciiTheme="minorHAnsi" w:hAnsiTheme="minorHAnsi" w:cstheme="minorHAnsi"/>
              </w:rPr>
            </w:pPr>
            <w:r w:rsidRPr="006F03E0">
              <w:rPr>
                <w:rFonts w:asciiTheme="minorHAnsi" w:hAnsiTheme="minorHAnsi" w:cstheme="minorHAnsi"/>
              </w:rPr>
              <w:t>ESTETICĂ ȘI PEISAGISTICĂ – Impact vizual inestetic, moloz, tăierea copacilor sau a altor plante, praf, deșeuri</w:t>
            </w:r>
            <w:r w:rsidRPr="006F03E0">
              <w:rPr>
                <w:rFonts w:asciiTheme="minorHAnsi" w:hAnsiTheme="minorHAnsi" w:cstheme="minorHAnsi"/>
                <w:spacing w:val="-44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depozitate</w:t>
            </w:r>
            <w:r w:rsidRPr="006F03E0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necorespunzător</w:t>
            </w:r>
            <w:r w:rsidRPr="006F03E0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pe</w:t>
            </w:r>
            <w:r w:rsidRPr="006F03E0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durata lucrărilor/instalărilor</w:t>
            </w:r>
            <w:r w:rsidRPr="006F03E0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de echipamente</w:t>
            </w:r>
          </w:p>
        </w:tc>
      </w:tr>
      <w:tr w:rsidR="006B7E35" w:rsidRPr="006F03E0" w14:paraId="07B1CA2B" w14:textId="77777777" w:rsidTr="00660709">
        <w:trPr>
          <w:trHeight w:val="13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1" w:type="dxa"/>
          </w:tcPr>
          <w:p w14:paraId="4D720A82" w14:textId="77777777" w:rsidR="006B7E35" w:rsidRPr="006F03E0" w:rsidRDefault="006B7E35" w:rsidP="006F03E0">
            <w:pPr>
              <w:pStyle w:val="ListParagraph"/>
              <w:tabs>
                <w:tab w:val="left" w:pos="577"/>
              </w:tabs>
              <w:ind w:left="360" w:right="319" w:firstLine="0"/>
              <w:rPr>
                <w:rFonts w:asciiTheme="minorHAnsi" w:hAnsiTheme="minorHAnsi" w:cstheme="minorHAnsi"/>
              </w:rPr>
            </w:pPr>
          </w:p>
          <w:tbl>
            <w:tblPr>
              <w:tblW w:w="0" w:type="auto"/>
              <w:tblInd w:w="234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1304"/>
              <w:gridCol w:w="1016"/>
              <w:gridCol w:w="1163"/>
              <w:gridCol w:w="869"/>
            </w:tblGrid>
            <w:tr w:rsidR="009A111F" w:rsidRPr="006F03E0" w14:paraId="4613730A" w14:textId="77777777" w:rsidTr="00660709">
              <w:trPr>
                <w:trHeight w:val="263"/>
              </w:trPr>
              <w:tc>
                <w:tcPr>
                  <w:tcW w:w="130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7A774E18" w14:textId="77777777" w:rsidR="009A111F" w:rsidRPr="006F03E0" w:rsidRDefault="009A111F" w:rsidP="006F03E0">
                  <w:pPr>
                    <w:pStyle w:val="TableParagraph"/>
                    <w:spacing w:before="1"/>
                    <w:ind w:left="489" w:right="485"/>
                    <w:jc w:val="center"/>
                    <w:rPr>
                      <w:rFonts w:asciiTheme="minorHAnsi" w:hAnsiTheme="minorHAnsi" w:cstheme="minorHAnsi"/>
                      <w:b/>
                    </w:rPr>
                  </w:pPr>
                  <w:r w:rsidRPr="006F03E0">
                    <w:rPr>
                      <w:rFonts w:asciiTheme="minorHAnsi" w:hAnsiTheme="minorHAnsi" w:cstheme="minorHAnsi"/>
                      <w:b/>
                    </w:rPr>
                    <w:t>DA</w:t>
                  </w:r>
                </w:p>
              </w:tc>
              <w:tc>
                <w:tcPr>
                  <w:tcW w:w="101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DFBF73D" w14:textId="77777777" w:rsidR="009A111F" w:rsidRPr="006F03E0" w:rsidRDefault="009A111F" w:rsidP="006F03E0">
                  <w:pPr>
                    <w:pStyle w:val="TableParagraph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16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648CE21" w14:textId="77777777" w:rsidR="009A111F" w:rsidRPr="006F03E0" w:rsidRDefault="009A111F" w:rsidP="006F03E0">
                  <w:pPr>
                    <w:pStyle w:val="TableParagraph"/>
                    <w:spacing w:before="1"/>
                    <w:ind w:left="413" w:right="408"/>
                    <w:jc w:val="center"/>
                    <w:rPr>
                      <w:rFonts w:asciiTheme="minorHAnsi" w:hAnsiTheme="minorHAnsi" w:cstheme="minorHAnsi"/>
                      <w:b/>
                    </w:rPr>
                  </w:pPr>
                  <w:r w:rsidRPr="006F03E0">
                    <w:rPr>
                      <w:rFonts w:asciiTheme="minorHAnsi" w:hAnsiTheme="minorHAnsi" w:cstheme="minorHAnsi"/>
                      <w:b/>
                    </w:rPr>
                    <w:t>NU</w:t>
                  </w:r>
                </w:p>
              </w:tc>
              <w:tc>
                <w:tcPr>
                  <w:tcW w:w="8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218A234" w14:textId="77777777" w:rsidR="009A111F" w:rsidRPr="006F03E0" w:rsidRDefault="009A111F" w:rsidP="006F03E0">
                  <w:pPr>
                    <w:pStyle w:val="TableParagraph"/>
                    <w:rPr>
                      <w:rFonts w:asciiTheme="minorHAnsi" w:hAnsiTheme="minorHAnsi" w:cstheme="minorHAnsi"/>
                    </w:rPr>
                  </w:pPr>
                </w:p>
              </w:tc>
            </w:tr>
          </w:tbl>
          <w:p w14:paraId="733131C7" w14:textId="77777777" w:rsidR="009A111F" w:rsidRPr="006F03E0" w:rsidRDefault="009A111F" w:rsidP="006F03E0">
            <w:pPr>
              <w:tabs>
                <w:tab w:val="left" w:pos="577"/>
              </w:tabs>
              <w:rPr>
                <w:rFonts w:asciiTheme="minorHAnsi" w:hAnsiTheme="minorHAnsi" w:cstheme="minorHAnsi"/>
                <w:b w:val="0"/>
                <w:bCs w:val="0"/>
                <w:i/>
                <w:spacing w:val="-43"/>
              </w:rPr>
            </w:pP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Dacă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răspunsul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este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2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DA,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identificați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concret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2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posibilele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2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efecte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5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negative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2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și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4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descrieți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măsurile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2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de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reducere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a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2"/>
              </w:rPr>
              <w:t xml:space="preserve"> impactului acestora.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43"/>
              </w:rPr>
              <w:t xml:space="preserve">  </w:t>
            </w:r>
          </w:p>
          <w:p w14:paraId="6B32674C" w14:textId="3913F385" w:rsidR="009A111F" w:rsidRPr="006F03E0" w:rsidRDefault="009A111F" w:rsidP="006F03E0">
            <w:pPr>
              <w:pStyle w:val="ListParagraph"/>
              <w:tabs>
                <w:tab w:val="left" w:pos="577"/>
              </w:tabs>
              <w:ind w:left="360" w:right="319" w:firstLine="0"/>
              <w:rPr>
                <w:rFonts w:asciiTheme="minorHAnsi" w:hAnsiTheme="minorHAnsi" w:cstheme="minorHAnsi"/>
                <w:b w:val="0"/>
                <w:bCs w:val="0"/>
              </w:rPr>
            </w:pPr>
          </w:p>
        </w:tc>
      </w:tr>
      <w:tr w:rsidR="006B7E35" w:rsidRPr="006F03E0" w14:paraId="3D73C2FB" w14:textId="77777777" w:rsidTr="00660709">
        <w:trPr>
          <w:trHeight w:val="9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1" w:type="dxa"/>
          </w:tcPr>
          <w:p w14:paraId="751CFB34" w14:textId="23547C45" w:rsidR="003B1AD6" w:rsidRPr="006F03E0" w:rsidRDefault="003B1AD6" w:rsidP="006F03E0">
            <w:pPr>
              <w:pStyle w:val="ListParagraph"/>
              <w:numPr>
                <w:ilvl w:val="0"/>
                <w:numId w:val="4"/>
              </w:numPr>
              <w:tabs>
                <w:tab w:val="left" w:pos="577"/>
              </w:tabs>
              <w:spacing w:before="60"/>
              <w:ind w:right="697"/>
              <w:rPr>
                <w:rFonts w:asciiTheme="minorHAnsi" w:hAnsiTheme="minorHAnsi" w:cstheme="minorHAnsi"/>
                <w:b w:val="0"/>
              </w:rPr>
            </w:pPr>
            <w:r w:rsidRPr="006F03E0">
              <w:rPr>
                <w:rFonts w:asciiTheme="minorHAnsi" w:hAnsiTheme="minorHAnsi" w:cstheme="minorHAnsi"/>
              </w:rPr>
              <w:t xml:space="preserve">SĂNĂTATE – Pericole pentru sănătatea și siguranța publică, în timpul </w:t>
            </w:r>
            <w:r w:rsidR="00352E1F" w:rsidRPr="006F03E0">
              <w:rPr>
                <w:rFonts w:asciiTheme="minorHAnsi" w:hAnsiTheme="minorHAnsi" w:cstheme="minorHAnsi"/>
              </w:rPr>
              <w:t>l</w:t>
            </w:r>
            <w:r w:rsidRPr="006F03E0">
              <w:rPr>
                <w:rFonts w:asciiTheme="minorHAnsi" w:hAnsiTheme="minorHAnsi" w:cstheme="minorHAnsi"/>
              </w:rPr>
              <w:t>ucrărilor/</w:t>
            </w:r>
            <w:r w:rsidR="00352E1F" w:rsidRPr="006F03E0">
              <w:rPr>
                <w:rFonts w:asciiTheme="minorHAnsi" w:hAnsiTheme="minorHAnsi" w:cstheme="minorHAnsi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instalărilor și după</w:t>
            </w:r>
            <w:r w:rsidRPr="006F03E0">
              <w:rPr>
                <w:rFonts w:asciiTheme="minorHAnsi" w:hAnsiTheme="minorHAnsi" w:cstheme="minorHAnsi"/>
                <w:spacing w:val="1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finalizarea acestora; impactul asupra sănătății a materialelor folosite la lucrări și a deșeurilor rezultate,</w:t>
            </w:r>
            <w:r w:rsidRPr="006F03E0">
              <w:rPr>
                <w:rFonts w:asciiTheme="minorHAnsi" w:hAnsiTheme="minorHAnsi" w:cstheme="minorHAnsi"/>
                <w:spacing w:val="-43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transportul</w:t>
            </w:r>
            <w:r w:rsidRPr="006F03E0">
              <w:rPr>
                <w:rFonts w:asciiTheme="minorHAnsi" w:hAnsiTheme="minorHAnsi" w:cstheme="minorHAnsi"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materialelor periculoase și</w:t>
            </w:r>
            <w:r w:rsidRPr="006F03E0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a</w:t>
            </w:r>
            <w:r w:rsidRPr="006F03E0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deșeurilor medicale etc.</w:t>
            </w:r>
          </w:p>
          <w:p w14:paraId="4E44B8D6" w14:textId="77777777" w:rsidR="006B7E35" w:rsidRPr="006F03E0" w:rsidRDefault="006B7E35" w:rsidP="006F03E0">
            <w:pPr>
              <w:tabs>
                <w:tab w:val="left" w:pos="577"/>
              </w:tabs>
              <w:ind w:right="319"/>
              <w:rPr>
                <w:rFonts w:asciiTheme="minorHAnsi" w:hAnsiTheme="minorHAnsi" w:cstheme="minorHAnsi"/>
              </w:rPr>
            </w:pPr>
          </w:p>
        </w:tc>
      </w:tr>
      <w:tr w:rsidR="003B1AD6" w:rsidRPr="006F03E0" w14:paraId="0C310599" w14:textId="77777777" w:rsidTr="00660709">
        <w:trPr>
          <w:trHeight w:val="13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1" w:type="dxa"/>
          </w:tcPr>
          <w:p w14:paraId="142CA56D" w14:textId="77777777" w:rsidR="003B1AD6" w:rsidRPr="006F03E0" w:rsidRDefault="003B1AD6" w:rsidP="006F03E0">
            <w:pPr>
              <w:pStyle w:val="ListParagraph"/>
              <w:tabs>
                <w:tab w:val="left" w:pos="577"/>
              </w:tabs>
              <w:spacing w:before="60"/>
              <w:ind w:left="360" w:right="697" w:firstLine="0"/>
              <w:rPr>
                <w:rFonts w:asciiTheme="minorHAnsi" w:hAnsiTheme="minorHAnsi" w:cstheme="minorHAnsi"/>
                <w:bCs w:val="0"/>
              </w:rPr>
            </w:pPr>
          </w:p>
          <w:tbl>
            <w:tblPr>
              <w:tblW w:w="0" w:type="auto"/>
              <w:tblInd w:w="234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1304"/>
              <w:gridCol w:w="1016"/>
              <w:gridCol w:w="1163"/>
              <w:gridCol w:w="869"/>
            </w:tblGrid>
            <w:tr w:rsidR="009A111F" w:rsidRPr="006F03E0" w14:paraId="53983B19" w14:textId="77777777" w:rsidTr="00660709">
              <w:trPr>
                <w:trHeight w:val="263"/>
              </w:trPr>
              <w:tc>
                <w:tcPr>
                  <w:tcW w:w="130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64E47684" w14:textId="77777777" w:rsidR="009A111F" w:rsidRPr="006F03E0" w:rsidRDefault="009A111F" w:rsidP="006F03E0">
                  <w:pPr>
                    <w:pStyle w:val="TableParagraph"/>
                    <w:spacing w:before="1"/>
                    <w:ind w:left="489" w:right="485"/>
                    <w:jc w:val="center"/>
                    <w:rPr>
                      <w:rFonts w:asciiTheme="minorHAnsi" w:hAnsiTheme="minorHAnsi" w:cstheme="minorHAnsi"/>
                      <w:b/>
                    </w:rPr>
                  </w:pPr>
                  <w:r w:rsidRPr="006F03E0">
                    <w:rPr>
                      <w:rFonts w:asciiTheme="minorHAnsi" w:hAnsiTheme="minorHAnsi" w:cstheme="minorHAnsi"/>
                      <w:b/>
                    </w:rPr>
                    <w:t>DA</w:t>
                  </w:r>
                </w:p>
              </w:tc>
              <w:tc>
                <w:tcPr>
                  <w:tcW w:w="101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BA388DC" w14:textId="77777777" w:rsidR="009A111F" w:rsidRPr="006F03E0" w:rsidRDefault="009A111F" w:rsidP="006F03E0">
                  <w:pPr>
                    <w:pStyle w:val="TableParagraph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16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3BC630C5" w14:textId="77777777" w:rsidR="009A111F" w:rsidRPr="006F03E0" w:rsidRDefault="009A111F" w:rsidP="006F03E0">
                  <w:pPr>
                    <w:pStyle w:val="TableParagraph"/>
                    <w:spacing w:before="1"/>
                    <w:ind w:left="413" w:right="408"/>
                    <w:jc w:val="center"/>
                    <w:rPr>
                      <w:rFonts w:asciiTheme="minorHAnsi" w:hAnsiTheme="minorHAnsi" w:cstheme="minorHAnsi"/>
                      <w:b/>
                    </w:rPr>
                  </w:pPr>
                  <w:r w:rsidRPr="006F03E0">
                    <w:rPr>
                      <w:rFonts w:asciiTheme="minorHAnsi" w:hAnsiTheme="minorHAnsi" w:cstheme="minorHAnsi"/>
                      <w:b/>
                    </w:rPr>
                    <w:t>NU</w:t>
                  </w:r>
                </w:p>
              </w:tc>
              <w:tc>
                <w:tcPr>
                  <w:tcW w:w="8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D49CF08" w14:textId="77777777" w:rsidR="009A111F" w:rsidRPr="006F03E0" w:rsidRDefault="009A111F" w:rsidP="006F03E0">
                  <w:pPr>
                    <w:pStyle w:val="TableParagraph"/>
                    <w:rPr>
                      <w:rFonts w:asciiTheme="minorHAnsi" w:hAnsiTheme="minorHAnsi" w:cstheme="minorHAnsi"/>
                    </w:rPr>
                  </w:pPr>
                </w:p>
              </w:tc>
            </w:tr>
          </w:tbl>
          <w:p w14:paraId="12201C14" w14:textId="77777777" w:rsidR="009A111F" w:rsidRPr="006F03E0" w:rsidRDefault="009A111F" w:rsidP="006F03E0">
            <w:pPr>
              <w:tabs>
                <w:tab w:val="left" w:pos="577"/>
              </w:tabs>
              <w:rPr>
                <w:rFonts w:asciiTheme="minorHAnsi" w:hAnsiTheme="minorHAnsi" w:cstheme="minorHAnsi"/>
                <w:b w:val="0"/>
                <w:bCs w:val="0"/>
                <w:i/>
                <w:spacing w:val="-43"/>
              </w:rPr>
            </w:pP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Dacă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răspunsul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este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2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DA,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identificați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concret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2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posibilele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2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efecte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5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negative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2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și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4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descrieți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măsurile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2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de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reducere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a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2"/>
              </w:rPr>
              <w:t xml:space="preserve"> impactului acestora.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43"/>
              </w:rPr>
              <w:t xml:space="preserve">  </w:t>
            </w:r>
          </w:p>
          <w:p w14:paraId="35AB6AE8" w14:textId="45136594" w:rsidR="009A111F" w:rsidRPr="006F03E0" w:rsidRDefault="009A111F" w:rsidP="006F03E0">
            <w:pPr>
              <w:pStyle w:val="ListParagraph"/>
              <w:tabs>
                <w:tab w:val="left" w:pos="577"/>
              </w:tabs>
              <w:spacing w:before="60"/>
              <w:ind w:left="360" w:right="697" w:firstLine="0"/>
              <w:rPr>
                <w:rFonts w:asciiTheme="minorHAnsi" w:hAnsiTheme="minorHAnsi" w:cstheme="minorHAnsi"/>
                <w:b w:val="0"/>
              </w:rPr>
            </w:pPr>
          </w:p>
        </w:tc>
      </w:tr>
      <w:tr w:rsidR="003B1AD6" w:rsidRPr="006F03E0" w14:paraId="52412C6D" w14:textId="77777777" w:rsidTr="00660709">
        <w:trPr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1" w:type="dxa"/>
          </w:tcPr>
          <w:p w14:paraId="41E03AEB" w14:textId="71DEDD1F" w:rsidR="003B1AD6" w:rsidRPr="006F03E0" w:rsidRDefault="003B1AD6" w:rsidP="006F03E0">
            <w:pPr>
              <w:pStyle w:val="ListParagraph"/>
              <w:numPr>
                <w:ilvl w:val="0"/>
                <w:numId w:val="4"/>
              </w:numPr>
              <w:tabs>
                <w:tab w:val="left" w:pos="579"/>
              </w:tabs>
              <w:ind w:right="441"/>
              <w:rPr>
                <w:rFonts w:asciiTheme="minorHAnsi" w:hAnsiTheme="minorHAnsi" w:cstheme="minorHAnsi"/>
              </w:rPr>
            </w:pPr>
            <w:r w:rsidRPr="006F03E0">
              <w:rPr>
                <w:rFonts w:asciiTheme="minorHAnsi" w:hAnsiTheme="minorHAnsi" w:cstheme="minorHAnsi"/>
              </w:rPr>
              <w:t>STRĂMUTĂRI</w:t>
            </w:r>
            <w:r w:rsidRPr="006F03E0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–</w:t>
            </w:r>
            <w:r w:rsidRPr="006F03E0">
              <w:rPr>
                <w:rFonts w:asciiTheme="minorHAnsi" w:hAnsiTheme="minorHAnsi" w:cstheme="minorHAnsi"/>
                <w:spacing w:val="-5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relocarea</w:t>
            </w:r>
            <w:r w:rsidRPr="006F03E0">
              <w:rPr>
                <w:rFonts w:asciiTheme="minorHAnsi" w:hAnsiTheme="minorHAnsi" w:cstheme="minorHAnsi"/>
                <w:spacing w:val="-4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involuntară,</w:t>
            </w:r>
            <w:r w:rsidRPr="006F03E0">
              <w:rPr>
                <w:rFonts w:asciiTheme="minorHAnsi" w:hAnsiTheme="minorHAnsi" w:cstheme="minorHAnsi"/>
                <w:spacing w:val="-4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pierderile</w:t>
            </w:r>
            <w:r w:rsidRPr="006F03E0">
              <w:rPr>
                <w:rFonts w:asciiTheme="minorHAnsi" w:hAnsiTheme="minorHAnsi" w:cstheme="minorHAnsi"/>
                <w:spacing w:val="-4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de</w:t>
            </w:r>
            <w:r w:rsidRPr="006F03E0">
              <w:rPr>
                <w:rFonts w:asciiTheme="minorHAnsi" w:hAnsiTheme="minorHAnsi" w:cstheme="minorHAnsi"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clădiri,</w:t>
            </w:r>
            <w:r w:rsidRPr="006F03E0">
              <w:rPr>
                <w:rFonts w:asciiTheme="minorHAnsi" w:hAnsiTheme="minorHAnsi" w:cstheme="minorHAnsi"/>
                <w:spacing w:val="-6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pierderea</w:t>
            </w:r>
            <w:r w:rsidRPr="006F03E0">
              <w:rPr>
                <w:rFonts w:asciiTheme="minorHAnsi" w:hAnsiTheme="minorHAnsi" w:cstheme="minorHAnsi"/>
                <w:spacing w:val="-4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proprietății</w:t>
            </w:r>
            <w:r w:rsidRPr="006F03E0">
              <w:rPr>
                <w:rFonts w:asciiTheme="minorHAnsi" w:hAnsiTheme="minorHAnsi" w:cstheme="minorHAnsi"/>
                <w:spacing w:val="-5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sau</w:t>
            </w:r>
            <w:r w:rsidRPr="006F03E0">
              <w:rPr>
                <w:rFonts w:asciiTheme="minorHAnsi" w:hAnsiTheme="minorHAnsi" w:cstheme="minorHAnsi"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a</w:t>
            </w:r>
            <w:r w:rsidRPr="006F03E0">
              <w:rPr>
                <w:rFonts w:asciiTheme="minorHAnsi" w:hAnsiTheme="minorHAnsi" w:cstheme="minorHAnsi"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mijloacelor</w:t>
            </w:r>
            <w:r w:rsidRPr="006F03E0">
              <w:rPr>
                <w:rFonts w:asciiTheme="minorHAnsi" w:hAnsiTheme="minorHAnsi" w:cstheme="minorHAnsi"/>
                <w:spacing w:val="-4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de</w:t>
            </w:r>
            <w:r w:rsidRPr="006F03E0">
              <w:rPr>
                <w:rFonts w:asciiTheme="minorHAnsi" w:hAnsiTheme="minorHAnsi" w:cstheme="minorHAnsi"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trai,</w:t>
            </w:r>
            <w:r w:rsidRPr="006F03E0">
              <w:rPr>
                <w:rFonts w:asciiTheme="minorHAnsi" w:hAnsiTheme="minorHAnsi" w:cstheme="minorHAnsi"/>
                <w:spacing w:val="1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perturbări</w:t>
            </w:r>
            <w:r w:rsidRPr="006F03E0">
              <w:rPr>
                <w:rFonts w:asciiTheme="minorHAnsi" w:hAnsiTheme="minorHAnsi" w:cstheme="minorHAnsi"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datorate</w:t>
            </w:r>
            <w:r w:rsidRPr="006F03E0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intensificării</w:t>
            </w:r>
            <w:r w:rsidRPr="006F03E0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traficului</w:t>
            </w:r>
          </w:p>
        </w:tc>
      </w:tr>
      <w:tr w:rsidR="003B1AD6" w:rsidRPr="006F03E0" w14:paraId="7BD5754A" w14:textId="77777777" w:rsidTr="00660709">
        <w:trPr>
          <w:trHeight w:val="13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1" w:type="dxa"/>
          </w:tcPr>
          <w:p w14:paraId="0DCB5E0B" w14:textId="77777777" w:rsidR="003B1AD6" w:rsidRPr="006F03E0" w:rsidRDefault="003B1AD6" w:rsidP="006F03E0">
            <w:pPr>
              <w:pStyle w:val="ListParagraph"/>
              <w:tabs>
                <w:tab w:val="left" w:pos="579"/>
              </w:tabs>
              <w:ind w:left="360" w:right="441" w:firstLine="0"/>
              <w:rPr>
                <w:rFonts w:asciiTheme="minorHAnsi" w:hAnsiTheme="minorHAnsi" w:cstheme="minorHAnsi"/>
                <w:bCs w:val="0"/>
              </w:rPr>
            </w:pPr>
          </w:p>
          <w:tbl>
            <w:tblPr>
              <w:tblW w:w="0" w:type="auto"/>
              <w:tblInd w:w="234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1304"/>
              <w:gridCol w:w="1016"/>
              <w:gridCol w:w="1163"/>
              <w:gridCol w:w="869"/>
            </w:tblGrid>
            <w:tr w:rsidR="009A111F" w:rsidRPr="006F03E0" w14:paraId="35360072" w14:textId="77777777" w:rsidTr="00660709">
              <w:trPr>
                <w:trHeight w:val="263"/>
              </w:trPr>
              <w:tc>
                <w:tcPr>
                  <w:tcW w:w="130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2F30C732" w14:textId="77777777" w:rsidR="009A111F" w:rsidRPr="006F03E0" w:rsidRDefault="009A111F" w:rsidP="006F03E0">
                  <w:pPr>
                    <w:pStyle w:val="TableParagraph"/>
                    <w:spacing w:before="1"/>
                    <w:ind w:left="489" w:right="485"/>
                    <w:jc w:val="center"/>
                    <w:rPr>
                      <w:rFonts w:asciiTheme="minorHAnsi" w:hAnsiTheme="minorHAnsi" w:cstheme="minorHAnsi"/>
                      <w:b/>
                    </w:rPr>
                  </w:pPr>
                  <w:r w:rsidRPr="006F03E0">
                    <w:rPr>
                      <w:rFonts w:asciiTheme="minorHAnsi" w:hAnsiTheme="minorHAnsi" w:cstheme="minorHAnsi"/>
                      <w:b/>
                    </w:rPr>
                    <w:t>DA</w:t>
                  </w:r>
                </w:p>
              </w:tc>
              <w:tc>
                <w:tcPr>
                  <w:tcW w:w="101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D569C42" w14:textId="77777777" w:rsidR="009A111F" w:rsidRPr="006F03E0" w:rsidRDefault="009A111F" w:rsidP="006F03E0">
                  <w:pPr>
                    <w:pStyle w:val="TableParagraph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16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7EB57AAC" w14:textId="77777777" w:rsidR="009A111F" w:rsidRPr="006F03E0" w:rsidRDefault="009A111F" w:rsidP="006F03E0">
                  <w:pPr>
                    <w:pStyle w:val="TableParagraph"/>
                    <w:spacing w:before="1"/>
                    <w:ind w:left="413" w:right="408"/>
                    <w:jc w:val="center"/>
                    <w:rPr>
                      <w:rFonts w:asciiTheme="minorHAnsi" w:hAnsiTheme="minorHAnsi" w:cstheme="minorHAnsi"/>
                      <w:b/>
                    </w:rPr>
                  </w:pPr>
                  <w:r w:rsidRPr="006F03E0">
                    <w:rPr>
                      <w:rFonts w:asciiTheme="minorHAnsi" w:hAnsiTheme="minorHAnsi" w:cstheme="minorHAnsi"/>
                      <w:b/>
                    </w:rPr>
                    <w:t>NU</w:t>
                  </w:r>
                </w:p>
              </w:tc>
              <w:tc>
                <w:tcPr>
                  <w:tcW w:w="8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13300B81" w14:textId="77777777" w:rsidR="009A111F" w:rsidRPr="006F03E0" w:rsidRDefault="009A111F" w:rsidP="006F03E0">
                  <w:pPr>
                    <w:pStyle w:val="TableParagraph"/>
                    <w:rPr>
                      <w:rFonts w:asciiTheme="minorHAnsi" w:hAnsiTheme="minorHAnsi" w:cstheme="minorHAnsi"/>
                    </w:rPr>
                  </w:pPr>
                </w:p>
              </w:tc>
            </w:tr>
          </w:tbl>
          <w:p w14:paraId="73BBF22C" w14:textId="77777777" w:rsidR="009A111F" w:rsidRPr="006F03E0" w:rsidRDefault="009A111F" w:rsidP="006F03E0">
            <w:pPr>
              <w:tabs>
                <w:tab w:val="left" w:pos="577"/>
              </w:tabs>
              <w:rPr>
                <w:rFonts w:asciiTheme="minorHAnsi" w:hAnsiTheme="minorHAnsi" w:cstheme="minorHAnsi"/>
                <w:b w:val="0"/>
                <w:bCs w:val="0"/>
                <w:i/>
              </w:rPr>
            </w:pP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 xml:space="preserve">Dacă răspunsul este DA, identificați concret posibilele efecte negative și descrieți măsurile de reducere a impactului acestora.   </w:t>
            </w:r>
          </w:p>
          <w:p w14:paraId="5FA94553" w14:textId="189B02E9" w:rsidR="009A111F" w:rsidRPr="006F03E0" w:rsidRDefault="009A111F" w:rsidP="006F03E0">
            <w:pPr>
              <w:pStyle w:val="ListParagraph"/>
              <w:tabs>
                <w:tab w:val="left" w:pos="579"/>
              </w:tabs>
              <w:ind w:left="360" w:right="441" w:firstLine="0"/>
              <w:rPr>
                <w:rFonts w:asciiTheme="minorHAnsi" w:hAnsiTheme="minorHAnsi" w:cstheme="minorHAnsi"/>
                <w:b w:val="0"/>
              </w:rPr>
            </w:pPr>
          </w:p>
        </w:tc>
      </w:tr>
      <w:tr w:rsidR="003B1AD6" w:rsidRPr="006F03E0" w14:paraId="5D6D499A" w14:textId="77777777" w:rsidTr="00660709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1" w:type="dxa"/>
          </w:tcPr>
          <w:p w14:paraId="2093B401" w14:textId="5DA42EF0" w:rsidR="003B1AD6" w:rsidRPr="006F03E0" w:rsidRDefault="003B1AD6" w:rsidP="006F03E0">
            <w:pPr>
              <w:pStyle w:val="ListParagraph"/>
              <w:numPr>
                <w:ilvl w:val="0"/>
                <w:numId w:val="4"/>
              </w:numPr>
              <w:tabs>
                <w:tab w:val="left" w:pos="579"/>
              </w:tabs>
              <w:ind w:right="830"/>
              <w:rPr>
                <w:rFonts w:asciiTheme="minorHAnsi" w:hAnsiTheme="minorHAnsi" w:cstheme="minorHAnsi"/>
                <w:b w:val="0"/>
              </w:rPr>
            </w:pPr>
            <w:r w:rsidRPr="006F03E0">
              <w:rPr>
                <w:rFonts w:asciiTheme="minorHAnsi" w:hAnsiTheme="minorHAnsi" w:cstheme="minorHAnsi"/>
              </w:rPr>
              <w:t>PATRIMONIU ISTORIC/CULTURAL – Degradarea/deteriorarea siturilor istorice și a</w:t>
            </w:r>
            <w:r w:rsidRPr="006F03E0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locurilor/clădirilor</w:t>
            </w:r>
            <w:r w:rsidRPr="006F03E0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aparținând</w:t>
            </w:r>
            <w:r w:rsidRPr="006F03E0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patrimoniului</w:t>
            </w:r>
            <w:r w:rsidRPr="006F03E0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Pr="006F03E0">
              <w:rPr>
                <w:rFonts w:asciiTheme="minorHAnsi" w:hAnsiTheme="minorHAnsi" w:cstheme="minorHAnsi"/>
              </w:rPr>
              <w:t>cultural</w:t>
            </w:r>
          </w:p>
        </w:tc>
      </w:tr>
      <w:tr w:rsidR="009A111F" w:rsidRPr="006F03E0" w14:paraId="2AF97780" w14:textId="77777777" w:rsidTr="00660709">
        <w:trPr>
          <w:trHeight w:val="13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1" w:type="dxa"/>
          </w:tcPr>
          <w:p w14:paraId="31F0FAFA" w14:textId="77777777" w:rsidR="009A111F" w:rsidRPr="006F03E0" w:rsidRDefault="009A111F" w:rsidP="006F03E0">
            <w:pPr>
              <w:pStyle w:val="ListParagraph"/>
              <w:tabs>
                <w:tab w:val="left" w:pos="579"/>
              </w:tabs>
              <w:ind w:left="360" w:right="830" w:firstLine="0"/>
              <w:rPr>
                <w:rFonts w:asciiTheme="minorHAnsi" w:hAnsiTheme="minorHAnsi" w:cstheme="minorHAnsi"/>
                <w:bCs w:val="0"/>
              </w:rPr>
            </w:pPr>
          </w:p>
          <w:tbl>
            <w:tblPr>
              <w:tblW w:w="0" w:type="auto"/>
              <w:tblInd w:w="234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1304"/>
              <w:gridCol w:w="1016"/>
              <w:gridCol w:w="1163"/>
              <w:gridCol w:w="869"/>
            </w:tblGrid>
            <w:tr w:rsidR="009A111F" w:rsidRPr="006F03E0" w14:paraId="01CB8DCE" w14:textId="77777777" w:rsidTr="00660709">
              <w:trPr>
                <w:trHeight w:val="263"/>
              </w:trPr>
              <w:tc>
                <w:tcPr>
                  <w:tcW w:w="130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3D72C423" w14:textId="77777777" w:rsidR="009A111F" w:rsidRPr="006F03E0" w:rsidRDefault="009A111F" w:rsidP="006F03E0">
                  <w:pPr>
                    <w:pStyle w:val="TableParagraph"/>
                    <w:spacing w:before="1"/>
                    <w:ind w:left="489" w:right="485"/>
                    <w:jc w:val="center"/>
                    <w:rPr>
                      <w:rFonts w:asciiTheme="minorHAnsi" w:hAnsiTheme="minorHAnsi" w:cstheme="minorHAnsi"/>
                      <w:b/>
                    </w:rPr>
                  </w:pPr>
                  <w:r w:rsidRPr="006F03E0">
                    <w:rPr>
                      <w:rFonts w:asciiTheme="minorHAnsi" w:hAnsiTheme="minorHAnsi" w:cstheme="minorHAnsi"/>
                      <w:b/>
                    </w:rPr>
                    <w:t>DA</w:t>
                  </w:r>
                </w:p>
              </w:tc>
              <w:tc>
                <w:tcPr>
                  <w:tcW w:w="101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6DB59BD" w14:textId="77777777" w:rsidR="009A111F" w:rsidRPr="006F03E0" w:rsidRDefault="009A111F" w:rsidP="006F03E0">
                  <w:pPr>
                    <w:pStyle w:val="TableParagraph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16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80E9E7F" w14:textId="77777777" w:rsidR="009A111F" w:rsidRPr="006F03E0" w:rsidRDefault="009A111F" w:rsidP="006F03E0">
                  <w:pPr>
                    <w:pStyle w:val="TableParagraph"/>
                    <w:spacing w:before="1"/>
                    <w:ind w:left="413" w:right="408"/>
                    <w:jc w:val="center"/>
                    <w:rPr>
                      <w:rFonts w:asciiTheme="minorHAnsi" w:hAnsiTheme="minorHAnsi" w:cstheme="minorHAnsi"/>
                      <w:b/>
                    </w:rPr>
                  </w:pPr>
                  <w:r w:rsidRPr="006F03E0">
                    <w:rPr>
                      <w:rFonts w:asciiTheme="minorHAnsi" w:hAnsiTheme="minorHAnsi" w:cstheme="minorHAnsi"/>
                      <w:b/>
                    </w:rPr>
                    <w:t>NU</w:t>
                  </w:r>
                </w:p>
              </w:tc>
              <w:tc>
                <w:tcPr>
                  <w:tcW w:w="8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3E34B46" w14:textId="77777777" w:rsidR="009A111F" w:rsidRPr="006F03E0" w:rsidRDefault="009A111F" w:rsidP="006F03E0">
                  <w:pPr>
                    <w:pStyle w:val="TableParagraph"/>
                    <w:rPr>
                      <w:rFonts w:asciiTheme="minorHAnsi" w:hAnsiTheme="minorHAnsi" w:cstheme="minorHAnsi"/>
                    </w:rPr>
                  </w:pPr>
                </w:p>
              </w:tc>
            </w:tr>
          </w:tbl>
          <w:p w14:paraId="790BD559" w14:textId="77777777" w:rsidR="009A111F" w:rsidRPr="006F03E0" w:rsidRDefault="009A111F" w:rsidP="006F03E0">
            <w:pPr>
              <w:tabs>
                <w:tab w:val="left" w:pos="577"/>
              </w:tabs>
              <w:rPr>
                <w:rFonts w:asciiTheme="minorHAnsi" w:hAnsiTheme="minorHAnsi" w:cstheme="minorHAnsi"/>
                <w:b w:val="0"/>
                <w:bCs w:val="0"/>
                <w:i/>
                <w:spacing w:val="-43"/>
              </w:rPr>
            </w:pP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Dacă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răspunsul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este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2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DA,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identificați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concret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2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posibilele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2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efecte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5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negative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2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și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4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descrieți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măsurile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2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de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reducere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3"/>
              </w:rPr>
              <w:t xml:space="preserve">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</w:rPr>
              <w:t>a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2"/>
              </w:rPr>
              <w:t xml:space="preserve"> impactului acestora. </w:t>
            </w:r>
            <w:r w:rsidRPr="006F03E0">
              <w:rPr>
                <w:rFonts w:asciiTheme="minorHAnsi" w:hAnsiTheme="minorHAnsi" w:cstheme="minorHAnsi"/>
                <w:b w:val="0"/>
                <w:bCs w:val="0"/>
                <w:i/>
                <w:spacing w:val="-43"/>
              </w:rPr>
              <w:t xml:space="preserve">  </w:t>
            </w:r>
          </w:p>
          <w:p w14:paraId="0738D96A" w14:textId="37361C85" w:rsidR="009A111F" w:rsidRPr="006F03E0" w:rsidRDefault="009A111F" w:rsidP="006F03E0">
            <w:pPr>
              <w:pStyle w:val="ListParagraph"/>
              <w:tabs>
                <w:tab w:val="left" w:pos="579"/>
              </w:tabs>
              <w:ind w:left="360" w:right="830" w:firstLine="0"/>
              <w:rPr>
                <w:rFonts w:asciiTheme="minorHAnsi" w:hAnsiTheme="minorHAnsi" w:cstheme="minorHAnsi"/>
                <w:b w:val="0"/>
              </w:rPr>
            </w:pPr>
          </w:p>
        </w:tc>
      </w:tr>
    </w:tbl>
    <w:p w14:paraId="3013CF4B" w14:textId="77777777" w:rsidR="00222A8D" w:rsidRPr="006F03E0" w:rsidRDefault="00222A8D" w:rsidP="006F03E0">
      <w:pPr>
        <w:rPr>
          <w:sz w:val="20"/>
        </w:rPr>
      </w:pPr>
    </w:p>
    <w:tbl>
      <w:tblPr>
        <w:tblW w:w="9665" w:type="dxa"/>
        <w:tblInd w:w="1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826"/>
        <w:gridCol w:w="4839"/>
      </w:tblGrid>
      <w:tr w:rsidR="009A111F" w:rsidRPr="006F03E0" w14:paraId="1BB4C39A" w14:textId="77777777" w:rsidTr="00660709">
        <w:trPr>
          <w:trHeight w:val="467"/>
        </w:trPr>
        <w:tc>
          <w:tcPr>
            <w:tcW w:w="4826" w:type="dxa"/>
          </w:tcPr>
          <w:p w14:paraId="03043539" w14:textId="77777777" w:rsidR="009A111F" w:rsidRPr="006F03E0" w:rsidRDefault="009A111F" w:rsidP="006F03E0">
            <w:pPr>
              <w:pStyle w:val="TableParagraph"/>
              <w:spacing w:before="59"/>
              <w:ind w:left="107"/>
              <w:rPr>
                <w:b/>
                <w:sz w:val="20"/>
              </w:rPr>
            </w:pPr>
            <w:r w:rsidRPr="006F03E0">
              <w:rPr>
                <w:b/>
                <w:sz w:val="20"/>
              </w:rPr>
              <w:t>UNITATEA</w:t>
            </w:r>
            <w:r w:rsidRPr="006F03E0">
              <w:rPr>
                <w:b/>
                <w:spacing w:val="-4"/>
                <w:sz w:val="20"/>
              </w:rPr>
              <w:t xml:space="preserve"> </w:t>
            </w:r>
            <w:r w:rsidRPr="006F03E0">
              <w:rPr>
                <w:b/>
                <w:sz w:val="20"/>
              </w:rPr>
              <w:t>DE</w:t>
            </w:r>
            <w:r w:rsidRPr="006F03E0">
              <w:rPr>
                <w:b/>
                <w:spacing w:val="-5"/>
                <w:sz w:val="20"/>
              </w:rPr>
              <w:t xml:space="preserve"> </w:t>
            </w:r>
            <w:r w:rsidRPr="006F03E0">
              <w:rPr>
                <w:b/>
                <w:sz w:val="20"/>
              </w:rPr>
              <w:t>ÎNVĂȚĂMÂNT</w:t>
            </w:r>
          </w:p>
        </w:tc>
        <w:tc>
          <w:tcPr>
            <w:tcW w:w="4839" w:type="dxa"/>
          </w:tcPr>
          <w:p w14:paraId="537A73AE" w14:textId="77777777" w:rsidR="009A111F" w:rsidRPr="006F03E0" w:rsidRDefault="009A111F" w:rsidP="006F03E0">
            <w:pPr>
              <w:pStyle w:val="TableParagraph"/>
              <w:spacing w:before="59"/>
              <w:ind w:left="108"/>
              <w:rPr>
                <w:b/>
                <w:sz w:val="20"/>
              </w:rPr>
            </w:pPr>
            <w:r w:rsidRPr="006F03E0">
              <w:rPr>
                <w:b/>
                <w:sz w:val="20"/>
              </w:rPr>
              <w:t>REPREZENTANT</w:t>
            </w:r>
            <w:r w:rsidRPr="006F03E0">
              <w:rPr>
                <w:b/>
                <w:spacing w:val="-8"/>
                <w:sz w:val="20"/>
              </w:rPr>
              <w:t xml:space="preserve"> </w:t>
            </w:r>
            <w:r w:rsidRPr="006F03E0">
              <w:rPr>
                <w:b/>
                <w:sz w:val="20"/>
              </w:rPr>
              <w:t>LEGAL</w:t>
            </w:r>
          </w:p>
        </w:tc>
      </w:tr>
      <w:tr w:rsidR="009A111F" w:rsidRPr="009611FB" w14:paraId="05E5F2D0" w14:textId="77777777" w:rsidTr="00660709">
        <w:trPr>
          <w:trHeight w:val="1265"/>
        </w:trPr>
        <w:tc>
          <w:tcPr>
            <w:tcW w:w="4826" w:type="dxa"/>
          </w:tcPr>
          <w:p w14:paraId="00C0B487" w14:textId="77777777" w:rsidR="009A111F" w:rsidRPr="006F03E0" w:rsidRDefault="009A111F" w:rsidP="006F03E0">
            <w:pPr>
              <w:pStyle w:val="TableParagraph"/>
              <w:rPr>
                <w:i/>
                <w:sz w:val="20"/>
              </w:rPr>
            </w:pPr>
          </w:p>
          <w:p w14:paraId="7BDA60C0" w14:textId="77777777" w:rsidR="009A111F" w:rsidRPr="006F03E0" w:rsidRDefault="009A111F" w:rsidP="006F03E0">
            <w:pPr>
              <w:pStyle w:val="TableParagraph"/>
              <w:spacing w:before="155"/>
              <w:ind w:left="107"/>
              <w:rPr>
                <w:b/>
                <w:sz w:val="20"/>
              </w:rPr>
            </w:pPr>
            <w:r w:rsidRPr="006F03E0">
              <w:rPr>
                <w:b/>
                <w:sz w:val="20"/>
              </w:rPr>
              <w:t>Denumire:</w:t>
            </w:r>
          </w:p>
        </w:tc>
        <w:tc>
          <w:tcPr>
            <w:tcW w:w="4839" w:type="dxa"/>
          </w:tcPr>
          <w:p w14:paraId="03BEB16C" w14:textId="77777777" w:rsidR="009A111F" w:rsidRPr="006F03E0" w:rsidRDefault="009A111F" w:rsidP="006F03E0">
            <w:pPr>
              <w:pStyle w:val="TableParagraph"/>
              <w:spacing w:before="59" w:line="336" w:lineRule="auto"/>
              <w:ind w:left="108" w:right="3243"/>
              <w:rPr>
                <w:b/>
                <w:sz w:val="20"/>
              </w:rPr>
            </w:pPr>
            <w:r w:rsidRPr="006F03E0">
              <w:rPr>
                <w:b/>
                <w:sz w:val="20"/>
              </w:rPr>
              <w:t>Nume, prenume:</w:t>
            </w:r>
            <w:r w:rsidRPr="006F03E0">
              <w:rPr>
                <w:b/>
                <w:spacing w:val="-44"/>
                <w:sz w:val="20"/>
              </w:rPr>
              <w:t xml:space="preserve"> </w:t>
            </w:r>
            <w:r w:rsidRPr="006F03E0">
              <w:rPr>
                <w:b/>
                <w:sz w:val="20"/>
              </w:rPr>
              <w:t>Funcție:</w:t>
            </w:r>
          </w:p>
          <w:p w14:paraId="45A92B11" w14:textId="77777777" w:rsidR="009A111F" w:rsidRPr="009611FB" w:rsidRDefault="009A111F" w:rsidP="006F03E0">
            <w:pPr>
              <w:pStyle w:val="TableParagraph"/>
              <w:spacing w:line="243" w:lineRule="exact"/>
              <w:ind w:left="108"/>
              <w:rPr>
                <w:b/>
                <w:sz w:val="20"/>
              </w:rPr>
            </w:pPr>
            <w:r w:rsidRPr="006F03E0">
              <w:rPr>
                <w:b/>
                <w:sz w:val="20"/>
              </w:rPr>
              <w:t>Semnătura</w:t>
            </w:r>
            <w:r w:rsidRPr="006F03E0">
              <w:rPr>
                <w:b/>
                <w:spacing w:val="-4"/>
                <w:sz w:val="20"/>
              </w:rPr>
              <w:t xml:space="preserve"> </w:t>
            </w:r>
            <w:r w:rsidRPr="006F03E0">
              <w:rPr>
                <w:b/>
                <w:sz w:val="20"/>
              </w:rPr>
              <w:t>și</w:t>
            </w:r>
            <w:r w:rsidRPr="006F03E0">
              <w:rPr>
                <w:b/>
                <w:spacing w:val="-3"/>
                <w:sz w:val="20"/>
              </w:rPr>
              <w:t xml:space="preserve"> </w:t>
            </w:r>
            <w:r w:rsidRPr="006F03E0">
              <w:rPr>
                <w:b/>
                <w:sz w:val="20"/>
              </w:rPr>
              <w:t>ștampila:</w:t>
            </w:r>
          </w:p>
        </w:tc>
      </w:tr>
    </w:tbl>
    <w:p w14:paraId="14984B0D" w14:textId="77777777" w:rsidR="001A1FFA" w:rsidRPr="009611FB" w:rsidRDefault="001A1FFA" w:rsidP="006F03E0"/>
    <w:sectPr w:rsidR="001A1FFA" w:rsidRPr="009611FB">
      <w:headerReference w:type="default" r:id="rId8"/>
      <w:pgSz w:w="11910" w:h="16840"/>
      <w:pgMar w:top="1400" w:right="900" w:bottom="280" w:left="1200" w:header="989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B72B22" w14:textId="77777777" w:rsidR="00F30E4C" w:rsidRDefault="00F30E4C">
      <w:r>
        <w:separator/>
      </w:r>
    </w:p>
  </w:endnote>
  <w:endnote w:type="continuationSeparator" w:id="0">
    <w:p w14:paraId="360BB468" w14:textId="77777777" w:rsidR="00F30E4C" w:rsidRDefault="00F30E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5BB8F3" w14:textId="77777777" w:rsidR="00F30E4C" w:rsidRDefault="00F30E4C">
      <w:r>
        <w:separator/>
      </w:r>
    </w:p>
  </w:footnote>
  <w:footnote w:type="continuationSeparator" w:id="0">
    <w:p w14:paraId="63A62DB6" w14:textId="77777777" w:rsidR="00F30E4C" w:rsidRDefault="00F30E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AD69FC" w14:textId="319A9D1C" w:rsidR="00222A8D" w:rsidRDefault="00222A8D">
    <w:pPr>
      <w:pStyle w:val="BodyText"/>
      <w:spacing w:before="0" w:line="14" w:lineRule="auto"/>
      <w:rPr>
        <w:b w:val="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B6E42"/>
    <w:multiLevelType w:val="hybridMultilevel"/>
    <w:tmpl w:val="96782748"/>
    <w:lvl w:ilvl="0" w:tplc="51D01668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68E0677"/>
    <w:multiLevelType w:val="hybridMultilevel"/>
    <w:tmpl w:val="C142B9FE"/>
    <w:lvl w:ilvl="0" w:tplc="CA9C4B62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0E757F1"/>
    <w:multiLevelType w:val="hybridMultilevel"/>
    <w:tmpl w:val="2BA6DC9C"/>
    <w:lvl w:ilvl="0" w:tplc="04090011">
      <w:start w:val="1"/>
      <w:numFmt w:val="decimal"/>
      <w:lvlText w:val="%1)"/>
      <w:lvlJc w:val="left"/>
      <w:pPr>
        <w:ind w:left="578" w:hanging="360"/>
      </w:pPr>
    </w:lvl>
    <w:lvl w:ilvl="1" w:tplc="04090019" w:tentative="1">
      <w:start w:val="1"/>
      <w:numFmt w:val="lowerLetter"/>
      <w:lvlText w:val="%2."/>
      <w:lvlJc w:val="left"/>
      <w:pPr>
        <w:ind w:left="1298" w:hanging="360"/>
      </w:pPr>
    </w:lvl>
    <w:lvl w:ilvl="2" w:tplc="0409001B" w:tentative="1">
      <w:start w:val="1"/>
      <w:numFmt w:val="lowerRoman"/>
      <w:lvlText w:val="%3."/>
      <w:lvlJc w:val="right"/>
      <w:pPr>
        <w:ind w:left="2018" w:hanging="180"/>
      </w:pPr>
    </w:lvl>
    <w:lvl w:ilvl="3" w:tplc="0409000F" w:tentative="1">
      <w:start w:val="1"/>
      <w:numFmt w:val="decimal"/>
      <w:lvlText w:val="%4."/>
      <w:lvlJc w:val="left"/>
      <w:pPr>
        <w:ind w:left="2738" w:hanging="360"/>
      </w:pPr>
    </w:lvl>
    <w:lvl w:ilvl="4" w:tplc="04090019" w:tentative="1">
      <w:start w:val="1"/>
      <w:numFmt w:val="lowerLetter"/>
      <w:lvlText w:val="%5."/>
      <w:lvlJc w:val="left"/>
      <w:pPr>
        <w:ind w:left="3458" w:hanging="360"/>
      </w:pPr>
    </w:lvl>
    <w:lvl w:ilvl="5" w:tplc="0409001B" w:tentative="1">
      <w:start w:val="1"/>
      <w:numFmt w:val="lowerRoman"/>
      <w:lvlText w:val="%6."/>
      <w:lvlJc w:val="right"/>
      <w:pPr>
        <w:ind w:left="4178" w:hanging="180"/>
      </w:pPr>
    </w:lvl>
    <w:lvl w:ilvl="6" w:tplc="0409000F" w:tentative="1">
      <w:start w:val="1"/>
      <w:numFmt w:val="decimal"/>
      <w:lvlText w:val="%7."/>
      <w:lvlJc w:val="left"/>
      <w:pPr>
        <w:ind w:left="4898" w:hanging="360"/>
      </w:pPr>
    </w:lvl>
    <w:lvl w:ilvl="7" w:tplc="04090019" w:tentative="1">
      <w:start w:val="1"/>
      <w:numFmt w:val="lowerLetter"/>
      <w:lvlText w:val="%8."/>
      <w:lvlJc w:val="left"/>
      <w:pPr>
        <w:ind w:left="5618" w:hanging="360"/>
      </w:pPr>
    </w:lvl>
    <w:lvl w:ilvl="8" w:tplc="0409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3" w15:restartNumberingAfterBreak="0">
    <w:nsid w:val="75F3482C"/>
    <w:multiLevelType w:val="hybridMultilevel"/>
    <w:tmpl w:val="1B04C23E"/>
    <w:lvl w:ilvl="0" w:tplc="5890FE18">
      <w:start w:val="1"/>
      <w:numFmt w:val="decimal"/>
      <w:lvlText w:val="%1)"/>
      <w:lvlJc w:val="left"/>
      <w:pPr>
        <w:ind w:left="576" w:hanging="358"/>
      </w:pPr>
      <w:rPr>
        <w:rFonts w:ascii="Calibri" w:eastAsia="Calibri" w:hAnsi="Calibri" w:cs="Calibri" w:hint="default"/>
        <w:b/>
        <w:bCs/>
        <w:i w:val="0"/>
        <w:iCs w:val="0"/>
        <w:spacing w:val="-1"/>
        <w:w w:val="99"/>
        <w:sz w:val="20"/>
        <w:szCs w:val="20"/>
        <w:lang w:val="ro-RO" w:eastAsia="en-US" w:bidi="ar-SA"/>
      </w:rPr>
    </w:lvl>
    <w:lvl w:ilvl="1" w:tplc="9398C4CE">
      <w:numFmt w:val="bullet"/>
      <w:lvlText w:val="•"/>
      <w:lvlJc w:val="left"/>
      <w:pPr>
        <w:ind w:left="1502" w:hanging="358"/>
      </w:pPr>
      <w:rPr>
        <w:rFonts w:hint="default"/>
        <w:lang w:val="ro-RO" w:eastAsia="en-US" w:bidi="ar-SA"/>
      </w:rPr>
    </w:lvl>
    <w:lvl w:ilvl="2" w:tplc="A64425AA">
      <w:numFmt w:val="bullet"/>
      <w:lvlText w:val="•"/>
      <w:lvlJc w:val="left"/>
      <w:pPr>
        <w:ind w:left="2425" w:hanging="358"/>
      </w:pPr>
      <w:rPr>
        <w:rFonts w:hint="default"/>
        <w:lang w:val="ro-RO" w:eastAsia="en-US" w:bidi="ar-SA"/>
      </w:rPr>
    </w:lvl>
    <w:lvl w:ilvl="3" w:tplc="6A6C327E">
      <w:numFmt w:val="bullet"/>
      <w:lvlText w:val="•"/>
      <w:lvlJc w:val="left"/>
      <w:pPr>
        <w:ind w:left="3347" w:hanging="358"/>
      </w:pPr>
      <w:rPr>
        <w:rFonts w:hint="default"/>
        <w:lang w:val="ro-RO" w:eastAsia="en-US" w:bidi="ar-SA"/>
      </w:rPr>
    </w:lvl>
    <w:lvl w:ilvl="4" w:tplc="5AD4D1AC">
      <w:numFmt w:val="bullet"/>
      <w:lvlText w:val="•"/>
      <w:lvlJc w:val="left"/>
      <w:pPr>
        <w:ind w:left="4270" w:hanging="358"/>
      </w:pPr>
      <w:rPr>
        <w:rFonts w:hint="default"/>
        <w:lang w:val="ro-RO" w:eastAsia="en-US" w:bidi="ar-SA"/>
      </w:rPr>
    </w:lvl>
    <w:lvl w:ilvl="5" w:tplc="3CEEFD8E">
      <w:numFmt w:val="bullet"/>
      <w:lvlText w:val="•"/>
      <w:lvlJc w:val="left"/>
      <w:pPr>
        <w:ind w:left="5193" w:hanging="358"/>
      </w:pPr>
      <w:rPr>
        <w:rFonts w:hint="default"/>
        <w:lang w:val="ro-RO" w:eastAsia="en-US" w:bidi="ar-SA"/>
      </w:rPr>
    </w:lvl>
    <w:lvl w:ilvl="6" w:tplc="ECC4AD9A">
      <w:numFmt w:val="bullet"/>
      <w:lvlText w:val="•"/>
      <w:lvlJc w:val="left"/>
      <w:pPr>
        <w:ind w:left="6115" w:hanging="358"/>
      </w:pPr>
      <w:rPr>
        <w:rFonts w:hint="default"/>
        <w:lang w:val="ro-RO" w:eastAsia="en-US" w:bidi="ar-SA"/>
      </w:rPr>
    </w:lvl>
    <w:lvl w:ilvl="7" w:tplc="A0208C6A">
      <w:numFmt w:val="bullet"/>
      <w:lvlText w:val="•"/>
      <w:lvlJc w:val="left"/>
      <w:pPr>
        <w:ind w:left="7038" w:hanging="358"/>
      </w:pPr>
      <w:rPr>
        <w:rFonts w:hint="default"/>
        <w:lang w:val="ro-RO" w:eastAsia="en-US" w:bidi="ar-SA"/>
      </w:rPr>
    </w:lvl>
    <w:lvl w:ilvl="8" w:tplc="437650D6">
      <w:numFmt w:val="bullet"/>
      <w:lvlText w:val="•"/>
      <w:lvlJc w:val="left"/>
      <w:pPr>
        <w:ind w:left="7961" w:hanging="358"/>
      </w:pPr>
      <w:rPr>
        <w:rFonts w:hint="default"/>
        <w:lang w:val="ro-RO" w:eastAsia="en-US" w:bidi="ar-SA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NTM2NLO0MDEyNTVT0lEKTi0uzszPAykwqQUArFSG7ywAAAA="/>
  </w:docVars>
  <w:rsids>
    <w:rsidRoot w:val="00222A8D"/>
    <w:rsid w:val="00015F5A"/>
    <w:rsid w:val="00131A40"/>
    <w:rsid w:val="00170ED9"/>
    <w:rsid w:val="001A1FFA"/>
    <w:rsid w:val="00222A8D"/>
    <w:rsid w:val="002A3EFD"/>
    <w:rsid w:val="00305EE2"/>
    <w:rsid w:val="00331AC1"/>
    <w:rsid w:val="00352E1F"/>
    <w:rsid w:val="00361F5A"/>
    <w:rsid w:val="003B1AD6"/>
    <w:rsid w:val="003B52BE"/>
    <w:rsid w:val="003C2405"/>
    <w:rsid w:val="003D425D"/>
    <w:rsid w:val="003F2F7B"/>
    <w:rsid w:val="00462050"/>
    <w:rsid w:val="004C05FB"/>
    <w:rsid w:val="004E3FD7"/>
    <w:rsid w:val="00557AA2"/>
    <w:rsid w:val="00557AB6"/>
    <w:rsid w:val="00660709"/>
    <w:rsid w:val="006A6DF9"/>
    <w:rsid w:val="006B7E35"/>
    <w:rsid w:val="006D1636"/>
    <w:rsid w:val="006F03E0"/>
    <w:rsid w:val="00783ECA"/>
    <w:rsid w:val="007A0453"/>
    <w:rsid w:val="007C4708"/>
    <w:rsid w:val="008B378D"/>
    <w:rsid w:val="008B535D"/>
    <w:rsid w:val="009611FB"/>
    <w:rsid w:val="009A111F"/>
    <w:rsid w:val="00B64869"/>
    <w:rsid w:val="00B675AC"/>
    <w:rsid w:val="00BA5B61"/>
    <w:rsid w:val="00BA7019"/>
    <w:rsid w:val="00C4693A"/>
    <w:rsid w:val="00C76BB2"/>
    <w:rsid w:val="00CF7C44"/>
    <w:rsid w:val="00D47217"/>
    <w:rsid w:val="00D93E28"/>
    <w:rsid w:val="00F30E4C"/>
    <w:rsid w:val="00F857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FCE794"/>
  <w15:docId w15:val="{0DAAE296-5B12-475D-B92D-E871A4541E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val="ro-RO"/>
    </w:rPr>
  </w:style>
  <w:style w:type="paragraph" w:styleId="Heading1">
    <w:name w:val="heading 1"/>
    <w:basedOn w:val="Normal"/>
    <w:uiPriority w:val="9"/>
    <w:qFormat/>
    <w:pPr>
      <w:spacing w:before="41"/>
      <w:ind w:left="218" w:right="228"/>
      <w:outlineLvl w:val="0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0"/>
    </w:pPr>
    <w:rPr>
      <w:b/>
      <w:bCs/>
      <w:sz w:val="20"/>
      <w:szCs w:val="20"/>
    </w:rPr>
  </w:style>
  <w:style w:type="paragraph" w:styleId="Title">
    <w:name w:val="Title"/>
    <w:basedOn w:val="Normal"/>
    <w:uiPriority w:val="10"/>
    <w:qFormat/>
    <w:pPr>
      <w:ind w:left="3130" w:right="3148"/>
      <w:jc w:val="center"/>
    </w:pPr>
    <w:rPr>
      <w:rFonts w:ascii="Cambria" w:eastAsia="Cambria" w:hAnsi="Cambria" w:cs="Cambria"/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  <w:pPr>
      <w:spacing w:before="59"/>
      <w:ind w:left="576" w:hanging="358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C76BB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6BB2"/>
    <w:rPr>
      <w:rFonts w:ascii="Calibri" w:eastAsia="Calibri" w:hAnsi="Calibri" w:cs="Calibri"/>
      <w:lang w:val="ro-RO"/>
    </w:rPr>
  </w:style>
  <w:style w:type="paragraph" w:styleId="Footer">
    <w:name w:val="footer"/>
    <w:basedOn w:val="Normal"/>
    <w:link w:val="FooterChar"/>
    <w:uiPriority w:val="99"/>
    <w:unhideWhenUsed/>
    <w:rsid w:val="00C76BB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6BB2"/>
    <w:rPr>
      <w:rFonts w:ascii="Calibri" w:eastAsia="Calibri" w:hAnsi="Calibri" w:cs="Calibri"/>
      <w:lang w:val="ro-RO"/>
    </w:rPr>
  </w:style>
  <w:style w:type="paragraph" w:styleId="Revision">
    <w:name w:val="Revision"/>
    <w:hidden/>
    <w:uiPriority w:val="99"/>
    <w:semiHidden/>
    <w:rsid w:val="00557AA2"/>
    <w:pPr>
      <w:widowControl/>
      <w:autoSpaceDE/>
      <w:autoSpaceDN/>
    </w:pPr>
    <w:rPr>
      <w:rFonts w:ascii="Calibri" w:eastAsia="Calibri" w:hAnsi="Calibri" w:cs="Calibri"/>
      <w:lang w:val="ro-RO"/>
    </w:rPr>
  </w:style>
  <w:style w:type="character" w:styleId="CommentReference">
    <w:name w:val="annotation reference"/>
    <w:basedOn w:val="DefaultParagraphFont"/>
    <w:uiPriority w:val="99"/>
    <w:semiHidden/>
    <w:unhideWhenUsed/>
    <w:rsid w:val="00C469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4693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4693A"/>
    <w:rPr>
      <w:rFonts w:ascii="Calibri" w:eastAsia="Calibri" w:hAnsi="Calibri" w:cs="Calibri"/>
      <w:sz w:val="20"/>
      <w:szCs w:val="20"/>
      <w:lang w:val="ro-RO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69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693A"/>
    <w:rPr>
      <w:rFonts w:ascii="Calibri" w:eastAsia="Calibri" w:hAnsi="Calibri" w:cs="Calibri"/>
      <w:b/>
      <w:bCs/>
      <w:sz w:val="20"/>
      <w:szCs w:val="20"/>
      <w:lang w:val="ro-RO"/>
    </w:rPr>
  </w:style>
  <w:style w:type="table" w:styleId="TableGrid">
    <w:name w:val="Table Grid"/>
    <w:basedOn w:val="TableNormal"/>
    <w:uiPriority w:val="39"/>
    <w:rsid w:val="007A045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D93E28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2-Accent1">
    <w:name w:val="Grid Table 2 Accent 1"/>
    <w:basedOn w:val="TableNormal"/>
    <w:uiPriority w:val="47"/>
    <w:rsid w:val="00131A40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1Light-Accent5">
    <w:name w:val="Grid Table 1 Light Accent 5"/>
    <w:basedOn w:val="TableNormal"/>
    <w:uiPriority w:val="46"/>
    <w:rsid w:val="00131A40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7Colorful-Accent1">
    <w:name w:val="Grid Table 7 Colorful Accent 1"/>
    <w:basedOn w:val="TableNormal"/>
    <w:uiPriority w:val="52"/>
    <w:rsid w:val="00131A40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2-Accent5">
    <w:name w:val="Grid Table 2 Accent 5"/>
    <w:basedOn w:val="TableNormal"/>
    <w:uiPriority w:val="47"/>
    <w:rsid w:val="00131A40"/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015F5A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6Colorful">
    <w:name w:val="Grid Table 6 Colorful"/>
    <w:basedOn w:val="TableNormal"/>
    <w:uiPriority w:val="51"/>
    <w:rsid w:val="004C05FB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1Light">
    <w:name w:val="Grid Table 1 Light"/>
    <w:basedOn w:val="TableNormal"/>
    <w:uiPriority w:val="46"/>
    <w:rsid w:val="004C05FB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92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3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1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96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35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7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7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551</Words>
  <Characters>3142</Characters>
  <Application>Microsoft Office Word</Application>
  <DocSecurity>0</DocSecurity>
  <Lines>26</Lines>
  <Paragraphs>7</Paragraphs>
  <ScaleCrop>false</ScaleCrop>
  <Company/>
  <LinksUpToDate>false</LinksUpToDate>
  <CharactersWithSpaces>3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na Rosu</dc:creator>
  <cp:lastModifiedBy>doina diaconescu</cp:lastModifiedBy>
  <cp:revision>40</cp:revision>
  <dcterms:created xsi:type="dcterms:W3CDTF">2022-02-10T08:45:00Z</dcterms:created>
  <dcterms:modified xsi:type="dcterms:W3CDTF">2022-03-01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1-17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2-02-10T00:00:00Z</vt:filetime>
  </property>
</Properties>
</file>